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535E" w:rsidRDefault="00B901B0" w:rsidP="00B901B0">
      <w:pPr>
        <w:pStyle w:val="Heading1"/>
        <w:rPr>
          <w:rFonts w:eastAsia="Times New Roman"/>
        </w:rPr>
      </w:pPr>
      <w:bookmarkStart w:id="0" w:name="_GoBack"/>
      <w:bookmarkEnd w:id="0"/>
      <w:r>
        <w:tab/>
      </w:r>
      <w:r>
        <w:tab/>
      </w:r>
      <w:r>
        <w:tab/>
      </w:r>
      <w:r w:rsidR="00A146CB">
        <w:rPr>
          <w:rFonts w:eastAsia="Times New Roman"/>
        </w:rPr>
        <w:tab/>
      </w:r>
    </w:p>
    <w:p w:rsidR="0002535E" w:rsidRDefault="0002535E" w:rsidP="00B901B0">
      <w:pPr>
        <w:pStyle w:val="Heading1"/>
        <w:rPr>
          <w:rFonts w:eastAsia="Times New Roman"/>
        </w:rPr>
      </w:pPr>
    </w:p>
    <w:p w:rsidR="0002535E" w:rsidRDefault="0002535E" w:rsidP="0002535E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 </w:t>
      </w:r>
    </w:p>
    <w:p w:rsidR="00B901B0" w:rsidRDefault="0002535E" w:rsidP="0002535E">
      <w:pPr>
        <w:pStyle w:val="Heading1"/>
        <w:rPr>
          <w:rFonts w:eastAsia="Times New Roman"/>
          <w:sz w:val="48"/>
          <w:szCs w:val="48"/>
        </w:rPr>
      </w:pPr>
      <w:r>
        <w:rPr>
          <w:rFonts w:eastAsia="Times New Roman"/>
        </w:rPr>
        <w:t xml:space="preserve">                                   </w:t>
      </w:r>
      <w:bookmarkStart w:id="1" w:name="_Toc519983868"/>
      <w:r w:rsidR="00B901B0" w:rsidRPr="0002535E">
        <w:rPr>
          <w:rFonts w:eastAsia="Times New Roman"/>
          <w:sz w:val="48"/>
          <w:szCs w:val="48"/>
        </w:rPr>
        <w:t>Amazon Travel Club</w:t>
      </w:r>
      <w:bookmarkEnd w:id="1"/>
    </w:p>
    <w:p w:rsidR="00940B84" w:rsidRDefault="00940B84" w:rsidP="00940B84"/>
    <w:p w:rsidR="007516C7" w:rsidRDefault="007516C7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71225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B5F06" w:rsidRDefault="00EB5F06">
          <w:pPr>
            <w:pStyle w:val="TOCHeading"/>
          </w:pPr>
          <w:r>
            <w:t>Table of Contents</w:t>
          </w:r>
        </w:p>
        <w:p w:rsidR="00EB5F06" w:rsidRDefault="00EB5F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9983868" w:history="1">
            <w:r w:rsidRPr="00291EB0">
              <w:rPr>
                <w:rStyle w:val="Hyperlink"/>
                <w:rFonts w:eastAsia="Times New Roman"/>
                <w:noProof/>
              </w:rPr>
              <w:t>Amazon Travel Cl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983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5F06" w:rsidRDefault="00A101A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9983869" w:history="1">
            <w:r w:rsidR="00EB5F06" w:rsidRPr="00291EB0">
              <w:rPr>
                <w:rStyle w:val="Hyperlink"/>
                <w:noProof/>
              </w:rPr>
              <w:t>INTRODUCTION:</w:t>
            </w:r>
            <w:r w:rsidR="00EB5F06">
              <w:rPr>
                <w:noProof/>
                <w:webHidden/>
              </w:rPr>
              <w:tab/>
            </w:r>
            <w:r w:rsidR="00EB5F06">
              <w:rPr>
                <w:noProof/>
                <w:webHidden/>
              </w:rPr>
              <w:fldChar w:fldCharType="begin"/>
            </w:r>
            <w:r w:rsidR="00EB5F06">
              <w:rPr>
                <w:noProof/>
                <w:webHidden/>
              </w:rPr>
              <w:instrText xml:space="preserve"> PAGEREF _Toc519983869 \h </w:instrText>
            </w:r>
            <w:r w:rsidR="00EB5F06">
              <w:rPr>
                <w:noProof/>
                <w:webHidden/>
              </w:rPr>
            </w:r>
            <w:r w:rsidR="00EB5F06">
              <w:rPr>
                <w:noProof/>
                <w:webHidden/>
              </w:rPr>
              <w:fldChar w:fldCharType="separate"/>
            </w:r>
            <w:r w:rsidR="00EB5F06">
              <w:rPr>
                <w:noProof/>
                <w:webHidden/>
              </w:rPr>
              <w:t>3</w:t>
            </w:r>
            <w:r w:rsidR="00EB5F06">
              <w:rPr>
                <w:noProof/>
                <w:webHidden/>
              </w:rPr>
              <w:fldChar w:fldCharType="end"/>
            </w:r>
          </w:hyperlink>
        </w:p>
        <w:p w:rsidR="00EB5F06" w:rsidRDefault="00A101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9983870" w:history="1">
            <w:r w:rsidR="00EB5F06" w:rsidRPr="00291EB0">
              <w:rPr>
                <w:rStyle w:val="Hyperlink"/>
                <w:noProof/>
              </w:rPr>
              <w:t>DATABASE TABLES</w:t>
            </w:r>
            <w:r w:rsidR="00EB5F06">
              <w:rPr>
                <w:noProof/>
                <w:webHidden/>
              </w:rPr>
              <w:tab/>
            </w:r>
            <w:r w:rsidR="00EB5F06">
              <w:rPr>
                <w:noProof/>
                <w:webHidden/>
              </w:rPr>
              <w:fldChar w:fldCharType="begin"/>
            </w:r>
            <w:r w:rsidR="00EB5F06">
              <w:rPr>
                <w:noProof/>
                <w:webHidden/>
              </w:rPr>
              <w:instrText xml:space="preserve"> PAGEREF _Toc519983870 \h </w:instrText>
            </w:r>
            <w:r w:rsidR="00EB5F06">
              <w:rPr>
                <w:noProof/>
                <w:webHidden/>
              </w:rPr>
            </w:r>
            <w:r w:rsidR="00EB5F06">
              <w:rPr>
                <w:noProof/>
                <w:webHidden/>
              </w:rPr>
              <w:fldChar w:fldCharType="separate"/>
            </w:r>
            <w:r w:rsidR="00EB5F06">
              <w:rPr>
                <w:noProof/>
                <w:webHidden/>
              </w:rPr>
              <w:t>4</w:t>
            </w:r>
            <w:r w:rsidR="00EB5F06">
              <w:rPr>
                <w:noProof/>
                <w:webHidden/>
              </w:rPr>
              <w:fldChar w:fldCharType="end"/>
            </w:r>
          </w:hyperlink>
        </w:p>
        <w:p w:rsidR="00EB5F06" w:rsidRDefault="00A101A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9983871" w:history="1">
            <w:r w:rsidR="00EB5F06" w:rsidRPr="00291EB0">
              <w:rPr>
                <w:rStyle w:val="Hyperlink"/>
                <w:noProof/>
              </w:rPr>
              <w:t>REA DIAGRAM</w:t>
            </w:r>
            <w:r w:rsidR="00EB5F06">
              <w:rPr>
                <w:noProof/>
                <w:webHidden/>
              </w:rPr>
              <w:tab/>
            </w:r>
            <w:r w:rsidR="00EB5F06">
              <w:rPr>
                <w:noProof/>
                <w:webHidden/>
              </w:rPr>
              <w:fldChar w:fldCharType="begin"/>
            </w:r>
            <w:r w:rsidR="00EB5F06">
              <w:rPr>
                <w:noProof/>
                <w:webHidden/>
              </w:rPr>
              <w:instrText xml:space="preserve"> PAGEREF _Toc519983871 \h </w:instrText>
            </w:r>
            <w:r w:rsidR="00EB5F06">
              <w:rPr>
                <w:noProof/>
                <w:webHidden/>
              </w:rPr>
            </w:r>
            <w:r w:rsidR="00EB5F06">
              <w:rPr>
                <w:noProof/>
                <w:webHidden/>
              </w:rPr>
              <w:fldChar w:fldCharType="separate"/>
            </w:r>
            <w:r w:rsidR="00EB5F06">
              <w:rPr>
                <w:noProof/>
                <w:webHidden/>
              </w:rPr>
              <w:t>8</w:t>
            </w:r>
            <w:r w:rsidR="00EB5F06">
              <w:rPr>
                <w:noProof/>
                <w:webHidden/>
              </w:rPr>
              <w:fldChar w:fldCharType="end"/>
            </w:r>
          </w:hyperlink>
        </w:p>
        <w:p w:rsidR="00EB5F06" w:rsidRDefault="00EB5F0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9983872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983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5F06" w:rsidRDefault="00A101A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9983873" w:history="1">
            <w:r w:rsidR="00EB5F06" w:rsidRPr="00291EB0">
              <w:rPr>
                <w:rStyle w:val="Hyperlink"/>
                <w:noProof/>
              </w:rPr>
              <w:t>ER DIAGRAM:</w:t>
            </w:r>
            <w:r w:rsidR="00EB5F06">
              <w:rPr>
                <w:noProof/>
                <w:webHidden/>
              </w:rPr>
              <w:tab/>
            </w:r>
            <w:r w:rsidR="00EB5F06">
              <w:rPr>
                <w:noProof/>
                <w:webHidden/>
              </w:rPr>
              <w:fldChar w:fldCharType="begin"/>
            </w:r>
            <w:r w:rsidR="00EB5F06">
              <w:rPr>
                <w:noProof/>
                <w:webHidden/>
              </w:rPr>
              <w:instrText xml:space="preserve"> PAGEREF _Toc519983873 \h </w:instrText>
            </w:r>
            <w:r w:rsidR="00EB5F06">
              <w:rPr>
                <w:noProof/>
                <w:webHidden/>
              </w:rPr>
            </w:r>
            <w:r w:rsidR="00EB5F06">
              <w:rPr>
                <w:noProof/>
                <w:webHidden/>
              </w:rPr>
              <w:fldChar w:fldCharType="separate"/>
            </w:r>
            <w:r w:rsidR="00EB5F06">
              <w:rPr>
                <w:noProof/>
                <w:webHidden/>
              </w:rPr>
              <w:t>9</w:t>
            </w:r>
            <w:r w:rsidR="00EB5F06">
              <w:rPr>
                <w:noProof/>
                <w:webHidden/>
              </w:rPr>
              <w:fldChar w:fldCharType="end"/>
            </w:r>
          </w:hyperlink>
        </w:p>
        <w:p w:rsidR="00EB5F06" w:rsidRDefault="00A101A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9983874" w:history="1">
            <w:r w:rsidR="00EB5F06" w:rsidRPr="00291EB0">
              <w:rPr>
                <w:rStyle w:val="Hyperlink"/>
                <w:noProof/>
              </w:rPr>
              <w:t>CONCLUSION:</w:t>
            </w:r>
            <w:r w:rsidR="00EB5F06">
              <w:rPr>
                <w:noProof/>
                <w:webHidden/>
              </w:rPr>
              <w:tab/>
            </w:r>
            <w:r w:rsidR="00EB5F06">
              <w:rPr>
                <w:noProof/>
                <w:webHidden/>
              </w:rPr>
              <w:fldChar w:fldCharType="begin"/>
            </w:r>
            <w:r w:rsidR="00EB5F06">
              <w:rPr>
                <w:noProof/>
                <w:webHidden/>
              </w:rPr>
              <w:instrText xml:space="preserve"> PAGEREF _Toc519983874 \h </w:instrText>
            </w:r>
            <w:r w:rsidR="00EB5F06">
              <w:rPr>
                <w:noProof/>
                <w:webHidden/>
              </w:rPr>
            </w:r>
            <w:r w:rsidR="00EB5F06">
              <w:rPr>
                <w:noProof/>
                <w:webHidden/>
              </w:rPr>
              <w:fldChar w:fldCharType="separate"/>
            </w:r>
            <w:r w:rsidR="00EB5F06">
              <w:rPr>
                <w:noProof/>
                <w:webHidden/>
              </w:rPr>
              <w:t>10</w:t>
            </w:r>
            <w:r w:rsidR="00EB5F06">
              <w:rPr>
                <w:noProof/>
                <w:webHidden/>
              </w:rPr>
              <w:fldChar w:fldCharType="end"/>
            </w:r>
          </w:hyperlink>
        </w:p>
        <w:p w:rsidR="00EB5F06" w:rsidRDefault="00A101A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9983875" w:history="1">
            <w:r w:rsidR="00EB5F06" w:rsidRPr="00291EB0">
              <w:rPr>
                <w:rStyle w:val="Hyperlink"/>
                <w:noProof/>
              </w:rPr>
              <w:t>REFERENCES:</w:t>
            </w:r>
            <w:r w:rsidR="00EB5F06">
              <w:rPr>
                <w:noProof/>
                <w:webHidden/>
              </w:rPr>
              <w:tab/>
            </w:r>
            <w:r w:rsidR="00EB5F06">
              <w:rPr>
                <w:noProof/>
                <w:webHidden/>
              </w:rPr>
              <w:fldChar w:fldCharType="begin"/>
            </w:r>
            <w:r w:rsidR="00EB5F06">
              <w:rPr>
                <w:noProof/>
                <w:webHidden/>
              </w:rPr>
              <w:instrText xml:space="preserve"> PAGEREF _Toc519983875 \h </w:instrText>
            </w:r>
            <w:r w:rsidR="00EB5F06">
              <w:rPr>
                <w:noProof/>
                <w:webHidden/>
              </w:rPr>
            </w:r>
            <w:r w:rsidR="00EB5F06">
              <w:rPr>
                <w:noProof/>
                <w:webHidden/>
              </w:rPr>
              <w:fldChar w:fldCharType="separate"/>
            </w:r>
            <w:r w:rsidR="00EB5F06">
              <w:rPr>
                <w:noProof/>
                <w:webHidden/>
              </w:rPr>
              <w:t>10</w:t>
            </w:r>
            <w:r w:rsidR="00EB5F06">
              <w:rPr>
                <w:noProof/>
                <w:webHidden/>
              </w:rPr>
              <w:fldChar w:fldCharType="end"/>
            </w:r>
          </w:hyperlink>
        </w:p>
        <w:p w:rsidR="00EB5F06" w:rsidRDefault="00EB5F06">
          <w:r>
            <w:rPr>
              <w:b/>
              <w:bCs/>
              <w:noProof/>
            </w:rPr>
            <w:fldChar w:fldCharType="end"/>
          </w:r>
        </w:p>
      </w:sdtContent>
    </w:sdt>
    <w:p w:rsidR="00D03A84" w:rsidRDefault="00D03A84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19983818" w:history="1">
        <w:r w:rsidRPr="00471437">
          <w:rPr>
            <w:rStyle w:val="Hyperlink"/>
            <w:noProof/>
          </w:rPr>
          <w:t>Figure 1customer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9983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19" w:history="1">
        <w:r w:rsidR="00D03A84" w:rsidRPr="00471437">
          <w:rPr>
            <w:rStyle w:val="Hyperlink"/>
            <w:noProof/>
          </w:rPr>
          <w:t>Figure 2Inventory table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19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5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0" w:history="1">
        <w:r w:rsidR="00D03A84" w:rsidRPr="00471437">
          <w:rPr>
            <w:rStyle w:val="Hyperlink"/>
            <w:noProof/>
          </w:rPr>
          <w:t>Figure 3Invoice table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0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5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1" w:history="1">
        <w:r w:rsidR="00D03A84" w:rsidRPr="00471437">
          <w:rPr>
            <w:rStyle w:val="Hyperlink"/>
            <w:noProof/>
          </w:rPr>
          <w:t>Figure 4Order List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1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6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2" w:history="1">
        <w:r w:rsidR="00D03A84" w:rsidRPr="00471437">
          <w:rPr>
            <w:rStyle w:val="Hyperlink"/>
            <w:noProof/>
          </w:rPr>
          <w:t>Figure 5Purchase order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2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6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3" w:history="1">
        <w:r w:rsidR="00D03A84" w:rsidRPr="00471437">
          <w:rPr>
            <w:rStyle w:val="Hyperlink"/>
            <w:noProof/>
          </w:rPr>
          <w:t>Figure 6Shipping Department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3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6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4" w:history="1">
        <w:r w:rsidR="00D03A84" w:rsidRPr="00471437">
          <w:rPr>
            <w:rStyle w:val="Hyperlink"/>
            <w:noProof/>
          </w:rPr>
          <w:t>Figure 7Supplier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4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7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5" w:history="1">
        <w:r w:rsidR="00D03A84" w:rsidRPr="00471437">
          <w:rPr>
            <w:rStyle w:val="Hyperlink"/>
            <w:noProof/>
          </w:rPr>
          <w:t>Figure 8Vendor Table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5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7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6" w:history="1">
        <w:r w:rsidR="00D03A84" w:rsidRPr="00471437">
          <w:rPr>
            <w:rStyle w:val="Hyperlink"/>
            <w:noProof/>
          </w:rPr>
          <w:t>Figure 9Expenditure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6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8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7" w:history="1">
        <w:r w:rsidR="00D03A84" w:rsidRPr="00471437">
          <w:rPr>
            <w:rStyle w:val="Hyperlink"/>
            <w:noProof/>
          </w:rPr>
          <w:t>Figure 10Revenue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7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8</w:t>
        </w:r>
        <w:r w:rsidR="00D03A84">
          <w:rPr>
            <w:noProof/>
            <w:webHidden/>
          </w:rPr>
          <w:fldChar w:fldCharType="end"/>
        </w:r>
      </w:hyperlink>
    </w:p>
    <w:p w:rsidR="00D03A84" w:rsidRDefault="00A101A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519983828" w:history="1">
        <w:r w:rsidR="00D03A84" w:rsidRPr="00471437">
          <w:rPr>
            <w:rStyle w:val="Hyperlink"/>
            <w:noProof/>
          </w:rPr>
          <w:t>Figure 11ER Diagram</w:t>
        </w:r>
        <w:r w:rsidR="00D03A84">
          <w:rPr>
            <w:noProof/>
            <w:webHidden/>
          </w:rPr>
          <w:tab/>
        </w:r>
        <w:r w:rsidR="00D03A84">
          <w:rPr>
            <w:noProof/>
            <w:webHidden/>
          </w:rPr>
          <w:fldChar w:fldCharType="begin"/>
        </w:r>
        <w:r w:rsidR="00D03A84">
          <w:rPr>
            <w:noProof/>
            <w:webHidden/>
          </w:rPr>
          <w:instrText xml:space="preserve"> PAGEREF _Toc519983828 \h </w:instrText>
        </w:r>
        <w:r w:rsidR="00D03A84">
          <w:rPr>
            <w:noProof/>
            <w:webHidden/>
          </w:rPr>
        </w:r>
        <w:r w:rsidR="00D03A84">
          <w:rPr>
            <w:noProof/>
            <w:webHidden/>
          </w:rPr>
          <w:fldChar w:fldCharType="separate"/>
        </w:r>
        <w:r w:rsidR="00D03A84">
          <w:rPr>
            <w:noProof/>
            <w:webHidden/>
          </w:rPr>
          <w:t>9</w:t>
        </w:r>
        <w:r w:rsidR="00D03A84">
          <w:rPr>
            <w:noProof/>
            <w:webHidden/>
          </w:rPr>
          <w:fldChar w:fldCharType="end"/>
        </w:r>
      </w:hyperlink>
    </w:p>
    <w:p w:rsidR="00940B84" w:rsidRPr="00940B84" w:rsidRDefault="00D03A84" w:rsidP="00940B84">
      <w:r>
        <w:fldChar w:fldCharType="end"/>
      </w:r>
    </w:p>
    <w:p w:rsidR="00043A78" w:rsidRDefault="0002535E" w:rsidP="009C595E">
      <w:pPr>
        <w:pStyle w:val="Heading1"/>
      </w:pPr>
      <w:r>
        <w:br w:type="page"/>
      </w:r>
      <w:bookmarkStart w:id="2" w:name="_Toc519983869"/>
      <w:r w:rsidR="009C595E">
        <w:lastRenderedPageBreak/>
        <w:t>INTRODUCTION:</w:t>
      </w:r>
      <w:bookmarkEnd w:id="2"/>
      <w:r w:rsidR="009C595E">
        <w:t xml:space="preserve"> </w:t>
      </w:r>
    </w:p>
    <w:p w:rsidR="00134828" w:rsidRDefault="00134828" w:rsidP="009C595E">
      <w:pPr>
        <w:pStyle w:val="Heading1"/>
      </w:pPr>
    </w:p>
    <w:p w:rsidR="009C595E" w:rsidRDefault="00134828" w:rsidP="007117F8">
      <w:pPr>
        <w:jc w:val="both"/>
      </w:pPr>
      <w:r>
        <w:t xml:space="preserve">The given brief is </w:t>
      </w:r>
      <w:r w:rsidR="005456AF">
        <w:t xml:space="preserve">based on the online order portal named amazon travel club. </w:t>
      </w:r>
      <w:r w:rsidR="00150050">
        <w:t xml:space="preserve">The work of this </w:t>
      </w:r>
      <w:r w:rsidR="007D2463">
        <w:rPr>
          <w:noProof/>
        </w:rPr>
        <w:t>A</w:t>
      </w:r>
      <w:r w:rsidR="007B6FBF" w:rsidRPr="007D2463">
        <w:rPr>
          <w:noProof/>
        </w:rPr>
        <w:t>mazon</w:t>
      </w:r>
      <w:r w:rsidR="007B6FBF">
        <w:t xml:space="preserve"> travel club is to take </w:t>
      </w:r>
      <w:r w:rsidR="007B6FBF" w:rsidRPr="007D2463">
        <w:rPr>
          <w:noProof/>
        </w:rPr>
        <w:t>order</w:t>
      </w:r>
      <w:r w:rsidR="007D2463">
        <w:rPr>
          <w:noProof/>
        </w:rPr>
        <w:t>s</w:t>
      </w:r>
      <w:r w:rsidR="007B6FBF">
        <w:t xml:space="preserve"> from the customer over online or by email and telephone. </w:t>
      </w:r>
      <w:r w:rsidR="00E11546">
        <w:t xml:space="preserve">As given in the brief </w:t>
      </w:r>
      <w:r w:rsidR="00E474ED">
        <w:t xml:space="preserve">we have created </w:t>
      </w:r>
      <w:r w:rsidR="007D2463">
        <w:t xml:space="preserve">an </w:t>
      </w:r>
      <w:r w:rsidR="00E474ED" w:rsidRPr="007D2463">
        <w:rPr>
          <w:noProof/>
        </w:rPr>
        <w:t>appropriate</w:t>
      </w:r>
      <w:r w:rsidR="00E474ED">
        <w:t xml:space="preserve"> table for our databa</w:t>
      </w:r>
      <w:r w:rsidR="001F738A">
        <w:t xml:space="preserve">se. We have created customer table as well as we have created </w:t>
      </w:r>
      <w:r w:rsidR="007D2463">
        <w:t xml:space="preserve">an </w:t>
      </w:r>
      <w:r w:rsidR="001F738A" w:rsidRPr="007D2463">
        <w:rPr>
          <w:noProof/>
        </w:rPr>
        <w:t>inventory</w:t>
      </w:r>
      <w:r w:rsidR="001F738A">
        <w:t xml:space="preserve"> table, invoice table, order list table, purchase list table, </w:t>
      </w:r>
      <w:r w:rsidR="00382A05">
        <w:t>shipping department, supplier</w:t>
      </w:r>
      <w:r w:rsidR="007D2463">
        <w:t>,</w:t>
      </w:r>
      <w:r w:rsidR="00382A05">
        <w:t xml:space="preserve"> </w:t>
      </w:r>
      <w:r w:rsidR="00382A05" w:rsidRPr="007D2463">
        <w:rPr>
          <w:noProof/>
        </w:rPr>
        <w:t>and</w:t>
      </w:r>
      <w:r w:rsidR="00382A05">
        <w:t xml:space="preserve"> </w:t>
      </w:r>
      <w:r w:rsidR="00382A05" w:rsidRPr="007D2463">
        <w:rPr>
          <w:noProof/>
        </w:rPr>
        <w:t>vend</w:t>
      </w:r>
      <w:r w:rsidR="007D2463">
        <w:rPr>
          <w:noProof/>
        </w:rPr>
        <w:t>o</w:t>
      </w:r>
      <w:r w:rsidR="00382A05" w:rsidRPr="007D2463">
        <w:rPr>
          <w:noProof/>
        </w:rPr>
        <w:t>r</w:t>
      </w:r>
      <w:r w:rsidR="00382A05">
        <w:t>.</w:t>
      </w:r>
      <w:r w:rsidR="006319E6">
        <w:t xml:space="preserve"> According to brief if some order </w:t>
      </w:r>
      <w:r w:rsidR="00842EBC">
        <w:t>will be delayed for deli</w:t>
      </w:r>
      <w:r w:rsidR="006319E6">
        <w:t xml:space="preserve">very than </w:t>
      </w:r>
      <w:r w:rsidR="009F3A9C">
        <w:t>there should be 30% charge will be taken.</w:t>
      </w:r>
      <w:r w:rsidR="004A3795">
        <w:t xml:space="preserve"> The above database is created according to the brief given.</w:t>
      </w:r>
      <w:r w:rsidR="009C595E">
        <w:br w:type="page"/>
      </w:r>
    </w:p>
    <w:p w:rsidR="009C595E" w:rsidRDefault="009C595E"/>
    <w:p w:rsidR="0002535E" w:rsidRDefault="0002535E"/>
    <w:p w:rsidR="0002535E" w:rsidRPr="0002535E" w:rsidRDefault="0002535E" w:rsidP="0002535E"/>
    <w:p w:rsidR="006A0E25" w:rsidRDefault="00B901B0" w:rsidP="00940B84">
      <w:pPr>
        <w:pStyle w:val="Heading2"/>
      </w:pPr>
      <w:r>
        <w:tab/>
      </w:r>
      <w:r w:rsidR="00940B84">
        <w:tab/>
      </w:r>
      <w:r w:rsidR="00940B84">
        <w:tab/>
      </w:r>
      <w:r w:rsidR="00940B84">
        <w:tab/>
      </w:r>
      <w:r w:rsidR="00940B84">
        <w:tab/>
      </w:r>
      <w:bookmarkStart w:id="3" w:name="_Toc519983870"/>
      <w:r w:rsidR="00940B84">
        <w:t>DATABASE TABLES</w:t>
      </w:r>
      <w:bookmarkEnd w:id="3"/>
    </w:p>
    <w:p w:rsidR="00940B84" w:rsidRDefault="00940B84" w:rsidP="00940B84"/>
    <w:p w:rsidR="00940B84" w:rsidRDefault="00940B84" w:rsidP="00DE3714">
      <w:pPr>
        <w:jc w:val="both"/>
      </w:pPr>
      <w:r>
        <w:t xml:space="preserve">According to </w:t>
      </w:r>
      <w:r w:rsidR="007D2463">
        <w:t xml:space="preserve">the </w:t>
      </w:r>
      <w:r w:rsidRPr="007D2463">
        <w:rPr>
          <w:noProof/>
        </w:rPr>
        <w:t>given</w:t>
      </w:r>
      <w:r>
        <w:t xml:space="preserve"> </w:t>
      </w:r>
      <w:r w:rsidRPr="007D2463">
        <w:rPr>
          <w:noProof/>
        </w:rPr>
        <w:t>brief</w:t>
      </w:r>
      <w:r w:rsidR="007D2463">
        <w:rPr>
          <w:noProof/>
        </w:rPr>
        <w:t>,</w:t>
      </w:r>
      <w:r>
        <w:t xml:space="preserve"> we have created some of </w:t>
      </w:r>
      <w:r w:rsidR="007D2463">
        <w:t xml:space="preserve">the </w:t>
      </w:r>
      <w:r w:rsidRPr="007D2463">
        <w:rPr>
          <w:noProof/>
        </w:rPr>
        <w:t>tables</w:t>
      </w:r>
      <w:r>
        <w:t xml:space="preserve"> which </w:t>
      </w:r>
      <w:r w:rsidR="007D2463">
        <w:rPr>
          <w:noProof/>
        </w:rPr>
        <w:t>are</w:t>
      </w:r>
      <w:r>
        <w:t xml:space="preserve"> very needed to fulfill the </w:t>
      </w:r>
      <w:r w:rsidR="0027567B">
        <w:t xml:space="preserve">requirements </w:t>
      </w:r>
      <w:r w:rsidR="00794C68">
        <w:t>of the given brief.</w:t>
      </w:r>
      <w:r w:rsidR="003F4903">
        <w:t xml:space="preserve"> Tables are given below:</w:t>
      </w:r>
    </w:p>
    <w:p w:rsidR="003F4903" w:rsidRDefault="003F4903" w:rsidP="00DE3714">
      <w:pPr>
        <w:pStyle w:val="ListParagraph"/>
        <w:numPr>
          <w:ilvl w:val="0"/>
          <w:numId w:val="2"/>
        </w:numPr>
        <w:jc w:val="both"/>
      </w:pPr>
      <w:r>
        <w:t>Customer</w:t>
      </w:r>
    </w:p>
    <w:p w:rsidR="003F4903" w:rsidRDefault="003F4903" w:rsidP="00DE3714">
      <w:pPr>
        <w:pStyle w:val="ListParagraph"/>
        <w:numPr>
          <w:ilvl w:val="0"/>
          <w:numId w:val="2"/>
        </w:numPr>
        <w:jc w:val="both"/>
      </w:pPr>
      <w:r>
        <w:t>Inventory</w:t>
      </w:r>
    </w:p>
    <w:p w:rsidR="003F4903" w:rsidRDefault="003F4903" w:rsidP="00DE3714">
      <w:pPr>
        <w:pStyle w:val="ListParagraph"/>
        <w:numPr>
          <w:ilvl w:val="0"/>
          <w:numId w:val="2"/>
        </w:numPr>
        <w:jc w:val="both"/>
      </w:pPr>
      <w:r>
        <w:t>Invoices</w:t>
      </w:r>
    </w:p>
    <w:p w:rsidR="003F4903" w:rsidRDefault="003F4903" w:rsidP="00DE3714">
      <w:pPr>
        <w:pStyle w:val="ListParagraph"/>
        <w:numPr>
          <w:ilvl w:val="0"/>
          <w:numId w:val="2"/>
        </w:numPr>
        <w:jc w:val="both"/>
      </w:pPr>
      <w:r>
        <w:t>Order</w:t>
      </w:r>
      <w:r w:rsidR="0053666F">
        <w:t xml:space="preserve"> </w:t>
      </w:r>
      <w:r>
        <w:t>List</w:t>
      </w:r>
    </w:p>
    <w:p w:rsidR="003F4903" w:rsidRDefault="0053666F" w:rsidP="00DE3714">
      <w:pPr>
        <w:pStyle w:val="ListParagraph"/>
        <w:numPr>
          <w:ilvl w:val="0"/>
          <w:numId w:val="2"/>
        </w:numPr>
        <w:jc w:val="both"/>
      </w:pPr>
      <w:r>
        <w:t>Purchase Orders</w:t>
      </w:r>
    </w:p>
    <w:p w:rsidR="0053666F" w:rsidRDefault="0053666F" w:rsidP="00DE3714">
      <w:pPr>
        <w:pStyle w:val="ListParagraph"/>
        <w:numPr>
          <w:ilvl w:val="0"/>
          <w:numId w:val="2"/>
        </w:numPr>
        <w:jc w:val="both"/>
      </w:pPr>
      <w:r>
        <w:t>Shipping Department</w:t>
      </w:r>
    </w:p>
    <w:p w:rsidR="0053666F" w:rsidRDefault="0053666F" w:rsidP="00DE3714">
      <w:pPr>
        <w:pStyle w:val="ListParagraph"/>
        <w:numPr>
          <w:ilvl w:val="0"/>
          <w:numId w:val="2"/>
        </w:numPr>
        <w:jc w:val="both"/>
      </w:pPr>
      <w:r>
        <w:t>Suppliers</w:t>
      </w:r>
    </w:p>
    <w:p w:rsidR="0053666F" w:rsidRDefault="004816FB" w:rsidP="00DE3714">
      <w:pPr>
        <w:pStyle w:val="ListParagraph"/>
        <w:numPr>
          <w:ilvl w:val="0"/>
          <w:numId w:val="2"/>
        </w:numPr>
        <w:jc w:val="both"/>
      </w:pPr>
      <w:r w:rsidRPr="007D2463">
        <w:rPr>
          <w:noProof/>
        </w:rPr>
        <w:t>V</w:t>
      </w:r>
      <w:r w:rsidR="0053666F" w:rsidRPr="007D2463">
        <w:rPr>
          <w:noProof/>
        </w:rPr>
        <w:t>end</w:t>
      </w:r>
      <w:r w:rsidR="007D2463">
        <w:rPr>
          <w:noProof/>
        </w:rPr>
        <w:t>o</w:t>
      </w:r>
      <w:r w:rsidR="0053666F" w:rsidRPr="007D2463">
        <w:rPr>
          <w:noProof/>
        </w:rPr>
        <w:t>r</w:t>
      </w:r>
    </w:p>
    <w:p w:rsidR="004816FB" w:rsidRDefault="004816FB" w:rsidP="004816FB"/>
    <w:p w:rsidR="004816FB" w:rsidRDefault="00A11F2F" w:rsidP="00147E67">
      <w:pPr>
        <w:jc w:val="both"/>
      </w:pPr>
      <w:r w:rsidRPr="005A2BAE">
        <w:rPr>
          <w:b/>
          <w:sz w:val="24"/>
          <w:szCs w:val="24"/>
        </w:rPr>
        <w:t>CUSTOMER:</w:t>
      </w:r>
      <w:r>
        <w:t xml:space="preserve"> In this </w:t>
      </w:r>
      <w:r w:rsidRPr="007D2463">
        <w:rPr>
          <w:noProof/>
        </w:rPr>
        <w:t>table</w:t>
      </w:r>
      <w:r w:rsidR="007D2463">
        <w:rPr>
          <w:noProof/>
        </w:rPr>
        <w:t>,</w:t>
      </w:r>
      <w:r>
        <w:t xml:space="preserve"> we have </w:t>
      </w:r>
      <w:r w:rsidR="002A5103">
        <w:t xml:space="preserve">declared field related to the name given. </w:t>
      </w:r>
      <w:r w:rsidR="006F6540">
        <w:t xml:space="preserve">This table is used to take the order from the customer. </w:t>
      </w:r>
      <w:r w:rsidR="005554F4">
        <w:t xml:space="preserve">In this </w:t>
      </w:r>
      <w:r w:rsidR="005554F4" w:rsidRPr="007D2463">
        <w:rPr>
          <w:noProof/>
        </w:rPr>
        <w:t>table</w:t>
      </w:r>
      <w:r w:rsidR="007D2463">
        <w:rPr>
          <w:noProof/>
        </w:rPr>
        <w:t>,</w:t>
      </w:r>
      <w:r w:rsidR="005554F4">
        <w:t xml:space="preserve"> we have declared some fields </w:t>
      </w:r>
      <w:r w:rsidR="005554F4" w:rsidRPr="007D2463">
        <w:rPr>
          <w:noProof/>
        </w:rPr>
        <w:t>like</w:t>
      </w:r>
      <w:r w:rsidR="005554F4">
        <w:t xml:space="preserve"> </w:t>
      </w:r>
      <w:proofErr w:type="spellStart"/>
      <w:r w:rsidR="005554F4">
        <w:t>CustomerID</w:t>
      </w:r>
      <w:proofErr w:type="spellEnd"/>
      <w:r w:rsidR="005554F4">
        <w:t xml:space="preserve">, </w:t>
      </w:r>
      <w:proofErr w:type="spellStart"/>
      <w:r w:rsidR="005554F4">
        <w:t>CustomerName</w:t>
      </w:r>
      <w:proofErr w:type="spellEnd"/>
      <w:r w:rsidR="005554F4">
        <w:t xml:space="preserve">, </w:t>
      </w:r>
      <w:proofErr w:type="spellStart"/>
      <w:r w:rsidR="005554F4">
        <w:t>CustomerNumber</w:t>
      </w:r>
      <w:proofErr w:type="spellEnd"/>
      <w:r w:rsidR="005554F4">
        <w:t xml:space="preserve"> and etc. </w:t>
      </w:r>
      <w:r w:rsidR="000F6FE5">
        <w:t>For storing details of every customer we have created customer table in our database.</w:t>
      </w:r>
      <w:r w:rsidR="005213B1">
        <w:t xml:space="preserve"> This table is related </w:t>
      </w:r>
      <w:r w:rsidR="007D2463">
        <w:rPr>
          <w:noProof/>
        </w:rPr>
        <w:t>to</w:t>
      </w:r>
      <w:r w:rsidR="005213B1">
        <w:t xml:space="preserve"> </w:t>
      </w:r>
      <w:r w:rsidR="005213B1" w:rsidRPr="007D2463">
        <w:rPr>
          <w:noProof/>
        </w:rPr>
        <w:t>other tables</w:t>
      </w:r>
      <w:r w:rsidR="005213B1">
        <w:t xml:space="preserve"> also to create relationship databases between the tables.</w:t>
      </w:r>
    </w:p>
    <w:p w:rsidR="00C6441D" w:rsidRDefault="00FC74A4" w:rsidP="00C6441D">
      <w:pPr>
        <w:keepNext/>
      </w:pP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255B7745" wp14:editId="40FB5F2B">
            <wp:extent cx="1467055" cy="14861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4A4" w:rsidRDefault="00C6441D" w:rsidP="00C6441D">
      <w:pPr>
        <w:pStyle w:val="Caption"/>
      </w:pPr>
      <w:bookmarkStart w:id="4" w:name="_Toc519983818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1</w:t>
      </w:r>
      <w:r w:rsidR="00A101AB">
        <w:rPr>
          <w:noProof/>
        </w:rPr>
        <w:fldChar w:fldCharType="end"/>
      </w:r>
      <w:r>
        <w:t>customer table</w:t>
      </w:r>
      <w:bookmarkEnd w:id="4"/>
    </w:p>
    <w:p w:rsidR="00F156E7" w:rsidRPr="00F156E7" w:rsidRDefault="00F156E7" w:rsidP="00F156E7"/>
    <w:p w:rsidR="00277EE3" w:rsidRDefault="00277EE3" w:rsidP="004B4391">
      <w:pPr>
        <w:jc w:val="both"/>
      </w:pPr>
      <w:r w:rsidRPr="005A2BAE">
        <w:rPr>
          <w:b/>
          <w:sz w:val="24"/>
          <w:szCs w:val="24"/>
        </w:rPr>
        <w:t>INVENTORY:</w:t>
      </w:r>
      <w:r>
        <w:t xml:space="preserve"> </w:t>
      </w:r>
      <w:r w:rsidR="000A36B5">
        <w:t>This table</w:t>
      </w:r>
      <w:r w:rsidR="007D78B4">
        <w:t xml:space="preserve"> inventory is used to maintain</w:t>
      </w:r>
      <w:r w:rsidR="000A36B5">
        <w:t xml:space="preserve"> </w:t>
      </w:r>
      <w:r w:rsidR="007505F4">
        <w:t>the limited number of list of our database.</w:t>
      </w:r>
      <w:r w:rsidR="00967C64">
        <w:t xml:space="preserve"> We have created this table to show some limited amount of information from the database.</w:t>
      </w:r>
      <w:r w:rsidR="00754F61">
        <w:t xml:space="preserve"> In this </w:t>
      </w:r>
      <w:r w:rsidR="00754F61" w:rsidRPr="007D2463">
        <w:rPr>
          <w:noProof/>
        </w:rPr>
        <w:t>table</w:t>
      </w:r>
      <w:r w:rsidR="007D2463">
        <w:rPr>
          <w:noProof/>
        </w:rPr>
        <w:t>,</w:t>
      </w:r>
      <w:r w:rsidR="00754F61">
        <w:t xml:space="preserve"> we have created some fields </w:t>
      </w:r>
      <w:r w:rsidR="006B0DB9" w:rsidRPr="007D2463">
        <w:rPr>
          <w:noProof/>
        </w:rPr>
        <w:t>like</w:t>
      </w:r>
      <w:r w:rsidR="006B0DB9">
        <w:t xml:space="preserve"> </w:t>
      </w:r>
      <w:proofErr w:type="spellStart"/>
      <w:r w:rsidR="006B0DB9">
        <w:t>InventoryID</w:t>
      </w:r>
      <w:proofErr w:type="spellEnd"/>
      <w:r w:rsidR="006B0DB9">
        <w:t xml:space="preserve">, </w:t>
      </w:r>
      <w:proofErr w:type="spellStart"/>
      <w:r w:rsidR="006B0DB9">
        <w:t>InvoiceID</w:t>
      </w:r>
      <w:proofErr w:type="spellEnd"/>
      <w:r w:rsidR="006B0DB9">
        <w:t xml:space="preserve">, </w:t>
      </w:r>
      <w:proofErr w:type="spellStart"/>
      <w:r w:rsidR="006B0DB9">
        <w:t>Order_Name</w:t>
      </w:r>
      <w:proofErr w:type="spellEnd"/>
      <w:r w:rsidR="006B0DB9">
        <w:t xml:space="preserve">, </w:t>
      </w:r>
      <w:proofErr w:type="spellStart"/>
      <w:proofErr w:type="gramStart"/>
      <w:r w:rsidR="006B0DB9">
        <w:t>CustomerName</w:t>
      </w:r>
      <w:proofErr w:type="spellEnd"/>
      <w:proofErr w:type="gramEnd"/>
      <w:r w:rsidR="006B0DB9">
        <w:t xml:space="preserve">. </w:t>
      </w:r>
      <w:r w:rsidR="002D44B5">
        <w:t xml:space="preserve">This table is related </w:t>
      </w:r>
      <w:r w:rsidR="007D2463">
        <w:rPr>
          <w:noProof/>
        </w:rPr>
        <w:t>to</w:t>
      </w:r>
      <w:r w:rsidR="002D44B5">
        <w:t xml:space="preserve"> </w:t>
      </w:r>
      <w:r w:rsidR="002D44B5" w:rsidRPr="007D2463">
        <w:rPr>
          <w:noProof/>
        </w:rPr>
        <w:t>other tables</w:t>
      </w:r>
      <w:r w:rsidR="002D44B5">
        <w:t xml:space="preserve"> also to create relationship databases between the tables.</w:t>
      </w:r>
    </w:p>
    <w:p w:rsidR="00B76EF2" w:rsidRDefault="00B76EF2" w:rsidP="00B76EF2">
      <w:pPr>
        <w:keepNext/>
      </w:pPr>
      <w:r>
        <w:lastRenderedPageBreak/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067ECAF1" wp14:editId="493C3C9E">
            <wp:extent cx="1476581" cy="146705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EF2" w:rsidRDefault="00B76EF2" w:rsidP="00B76EF2">
      <w:pPr>
        <w:pStyle w:val="Caption"/>
      </w:pPr>
      <w:bookmarkStart w:id="5" w:name="_Toc519983819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2</w:t>
      </w:r>
      <w:r w:rsidR="00A101AB">
        <w:rPr>
          <w:noProof/>
        </w:rPr>
        <w:fldChar w:fldCharType="end"/>
      </w:r>
      <w:r>
        <w:t>Inventory table</w:t>
      </w:r>
      <w:bookmarkEnd w:id="5"/>
    </w:p>
    <w:p w:rsidR="00B76EF2" w:rsidRDefault="00B76EF2" w:rsidP="00B76EF2"/>
    <w:p w:rsidR="00B76EF2" w:rsidRDefault="00070E4B" w:rsidP="00F74594">
      <w:pPr>
        <w:jc w:val="both"/>
      </w:pPr>
      <w:r w:rsidRPr="001F2005">
        <w:rPr>
          <w:b/>
          <w:sz w:val="24"/>
          <w:szCs w:val="24"/>
        </w:rPr>
        <w:t>INVOICE:</w:t>
      </w:r>
      <w:r>
        <w:t xml:space="preserve"> </w:t>
      </w:r>
      <w:r w:rsidR="003000F1">
        <w:t xml:space="preserve">This table shows the order statement </w:t>
      </w:r>
      <w:r w:rsidR="00F63A30">
        <w:t>of the order</w:t>
      </w:r>
      <w:r w:rsidR="0000559E">
        <w:t>.</w:t>
      </w:r>
      <w:r w:rsidR="00087295">
        <w:t xml:space="preserve"> If the order is delivered then there should </w:t>
      </w:r>
      <w:r w:rsidR="00280480" w:rsidRPr="007D2463">
        <w:rPr>
          <w:noProof/>
        </w:rPr>
        <w:t>generate</w:t>
      </w:r>
      <w:r w:rsidR="00280480">
        <w:t xml:space="preserve"> a message that order </w:t>
      </w:r>
      <w:r w:rsidR="00280480" w:rsidRPr="007D2463">
        <w:rPr>
          <w:noProof/>
        </w:rPr>
        <w:t>is deliver</w:t>
      </w:r>
      <w:r w:rsidR="007D2463">
        <w:rPr>
          <w:noProof/>
        </w:rPr>
        <w:t>ed</w:t>
      </w:r>
      <w:r w:rsidR="00280480">
        <w:t xml:space="preserve">. </w:t>
      </w:r>
      <w:r w:rsidR="00F740CF">
        <w:t xml:space="preserve">And if </w:t>
      </w:r>
      <w:r w:rsidR="007D2463">
        <w:t xml:space="preserve">the </w:t>
      </w:r>
      <w:r w:rsidR="00D07CAD" w:rsidRPr="007D2463">
        <w:rPr>
          <w:noProof/>
        </w:rPr>
        <w:t>order</w:t>
      </w:r>
      <w:r w:rsidR="00D07CAD">
        <w:t xml:space="preserve"> </w:t>
      </w:r>
      <w:r w:rsidR="00D07CAD" w:rsidRPr="007D2463">
        <w:rPr>
          <w:noProof/>
        </w:rPr>
        <w:t>is not deliver</w:t>
      </w:r>
      <w:r w:rsidR="007D2463">
        <w:rPr>
          <w:noProof/>
        </w:rPr>
        <w:t>ed</w:t>
      </w:r>
      <w:r w:rsidR="00D07CAD">
        <w:t xml:space="preserve"> </w:t>
      </w:r>
      <w:r w:rsidR="00F74594">
        <w:t xml:space="preserve">then should </w:t>
      </w:r>
      <w:r w:rsidR="00F74594" w:rsidRPr="007D2463">
        <w:rPr>
          <w:noProof/>
        </w:rPr>
        <w:t>generate</w:t>
      </w:r>
      <w:r w:rsidR="00F74594">
        <w:t xml:space="preserve"> a message that order in on the way.</w:t>
      </w:r>
      <w:r w:rsidR="006929BE">
        <w:t xml:space="preserve"> </w:t>
      </w:r>
      <w:r w:rsidR="00137C57">
        <w:t>This table is related with another</w:t>
      </w:r>
      <w:r w:rsidR="00F60F66">
        <w:t xml:space="preserve"> table</w:t>
      </w:r>
      <w:r w:rsidR="00137C57">
        <w:t xml:space="preserve"> also </w:t>
      </w:r>
      <w:r w:rsidR="00DB524C">
        <w:t xml:space="preserve">to create relationship database between the </w:t>
      </w:r>
      <w:proofErr w:type="gramStart"/>
      <w:r w:rsidR="00DB524C">
        <w:t>tables</w:t>
      </w:r>
      <w:r w:rsidR="0047308A">
        <w:t>(</w:t>
      </w:r>
      <w:proofErr w:type="spellStart"/>
      <w:proofErr w:type="gramEnd"/>
      <w:r w:rsidR="0047308A">
        <w:t>Brodersen</w:t>
      </w:r>
      <w:proofErr w:type="spellEnd"/>
      <w:r w:rsidR="0047308A">
        <w:t xml:space="preserve">, </w:t>
      </w:r>
      <w:proofErr w:type="spellStart"/>
      <w:r w:rsidR="0047308A">
        <w:t>Rothwein</w:t>
      </w:r>
      <w:proofErr w:type="spellEnd"/>
      <w:r w:rsidR="0047308A">
        <w:t xml:space="preserve">, Malden, M.S, Chen, M.J. and </w:t>
      </w:r>
      <w:proofErr w:type="spellStart"/>
      <w:r w:rsidR="0047308A">
        <w:t>Annadata</w:t>
      </w:r>
      <w:proofErr w:type="spellEnd"/>
      <w:r w:rsidR="0047308A">
        <w:t xml:space="preserve"> 2004)</w:t>
      </w:r>
      <w:r w:rsidR="00DB524C">
        <w:t>.</w:t>
      </w:r>
    </w:p>
    <w:p w:rsidR="00AE2584" w:rsidRDefault="00AE2584" w:rsidP="00AE2584">
      <w:pPr>
        <w:keepNext/>
        <w:jc w:val="both"/>
      </w:pP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26EE54AA" wp14:editId="2032BA61">
            <wp:extent cx="1457528" cy="140989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528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2584" w:rsidRDefault="00AE2584" w:rsidP="00AE2584">
      <w:pPr>
        <w:pStyle w:val="Caption"/>
        <w:jc w:val="both"/>
      </w:pPr>
      <w:bookmarkStart w:id="6" w:name="_Toc519983820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3</w:t>
      </w:r>
      <w:r w:rsidR="00A101AB">
        <w:rPr>
          <w:noProof/>
        </w:rPr>
        <w:fldChar w:fldCharType="end"/>
      </w:r>
      <w:r>
        <w:t>Invoice table</w:t>
      </w:r>
      <w:bookmarkEnd w:id="6"/>
    </w:p>
    <w:p w:rsidR="00AE2584" w:rsidRDefault="00AE2584" w:rsidP="00AE2584"/>
    <w:p w:rsidR="00304DB3" w:rsidRDefault="00E43696" w:rsidP="0091216B">
      <w:pPr>
        <w:jc w:val="both"/>
      </w:pPr>
      <w:r w:rsidRPr="00FC2763">
        <w:rPr>
          <w:b/>
          <w:sz w:val="24"/>
          <w:szCs w:val="24"/>
        </w:rPr>
        <w:t>ORDER LIST:</w:t>
      </w:r>
      <w:r>
        <w:t xml:space="preserve"> </w:t>
      </w:r>
      <w:r w:rsidR="00AE5479">
        <w:t xml:space="preserve">This table is created to </w:t>
      </w:r>
      <w:r w:rsidR="00F8623C">
        <w:t xml:space="preserve">store the order information </w:t>
      </w:r>
      <w:r w:rsidR="009C42E4">
        <w:t xml:space="preserve">of </w:t>
      </w:r>
      <w:r w:rsidR="007D2463">
        <w:t xml:space="preserve">the </w:t>
      </w:r>
      <w:r w:rsidR="009C42E4" w:rsidRPr="007D2463">
        <w:rPr>
          <w:noProof/>
        </w:rPr>
        <w:t>particular</w:t>
      </w:r>
      <w:r w:rsidR="009C42E4">
        <w:t xml:space="preserve"> customer.</w:t>
      </w:r>
      <w:r w:rsidR="00B124CA">
        <w:t xml:space="preserve"> This table </w:t>
      </w:r>
      <w:r w:rsidR="00B124CA" w:rsidRPr="007D2463">
        <w:rPr>
          <w:noProof/>
        </w:rPr>
        <w:t>consist</w:t>
      </w:r>
      <w:r w:rsidR="007D2463" w:rsidRPr="007D2463">
        <w:rPr>
          <w:noProof/>
        </w:rPr>
        <w:t>s</w:t>
      </w:r>
      <w:r w:rsidR="007D2463">
        <w:rPr>
          <w:noProof/>
        </w:rPr>
        <w:t xml:space="preserve"> of</w:t>
      </w:r>
      <w:r w:rsidR="00B124CA">
        <w:t xml:space="preserve"> some fields </w:t>
      </w:r>
      <w:r w:rsidR="00B124CA" w:rsidRPr="007D2463">
        <w:rPr>
          <w:noProof/>
        </w:rPr>
        <w:t>like</w:t>
      </w:r>
      <w:r w:rsidR="00B124CA">
        <w:t xml:space="preserve"> </w:t>
      </w:r>
      <w:proofErr w:type="spellStart"/>
      <w:r w:rsidR="00B124CA">
        <w:t>Order_ID</w:t>
      </w:r>
      <w:proofErr w:type="spellEnd"/>
      <w:r w:rsidR="00B124CA">
        <w:t xml:space="preserve">, </w:t>
      </w:r>
      <w:proofErr w:type="spellStart"/>
      <w:r w:rsidR="00B124CA">
        <w:t>Order_Name</w:t>
      </w:r>
      <w:proofErr w:type="spellEnd"/>
      <w:r w:rsidR="00B124CA">
        <w:t xml:space="preserve">, Rate, Quantity, </w:t>
      </w:r>
      <w:proofErr w:type="spellStart"/>
      <w:r w:rsidR="00B124CA">
        <w:t>CustomerID</w:t>
      </w:r>
      <w:proofErr w:type="spellEnd"/>
      <w:r w:rsidR="00B124CA">
        <w:t xml:space="preserve">, </w:t>
      </w:r>
      <w:proofErr w:type="spellStart"/>
      <w:r w:rsidR="00B124CA">
        <w:t>Orderd_Date</w:t>
      </w:r>
      <w:proofErr w:type="spellEnd"/>
      <w:r w:rsidR="00B124CA">
        <w:t xml:space="preserve">, </w:t>
      </w:r>
      <w:proofErr w:type="spellStart"/>
      <w:proofErr w:type="gramStart"/>
      <w:r w:rsidR="00B124CA">
        <w:t>VenderID</w:t>
      </w:r>
      <w:proofErr w:type="spellEnd"/>
      <w:proofErr w:type="gramEnd"/>
      <w:r w:rsidR="00B124CA">
        <w:t xml:space="preserve">, </w:t>
      </w:r>
      <w:r w:rsidR="007D2463">
        <w:rPr>
          <w:noProof/>
        </w:rPr>
        <w:t>supplied</w:t>
      </w:r>
      <w:r w:rsidR="00B124CA">
        <w:t>.</w:t>
      </w:r>
      <w:r w:rsidR="00D94BB4">
        <w:t xml:space="preserve"> </w:t>
      </w:r>
      <w:r w:rsidR="00183770">
        <w:t xml:space="preserve">To make </w:t>
      </w:r>
      <w:r w:rsidR="007D2463">
        <w:t xml:space="preserve">a </w:t>
      </w:r>
      <w:r w:rsidR="00183770" w:rsidRPr="007D2463">
        <w:rPr>
          <w:noProof/>
        </w:rPr>
        <w:t>relational</w:t>
      </w:r>
      <w:r w:rsidR="00183770">
        <w:t xml:space="preserve"> database </w:t>
      </w:r>
      <w:r w:rsidR="00BC164D">
        <w:t xml:space="preserve">we have linked </w:t>
      </w:r>
      <w:r w:rsidR="001B38B8">
        <w:t xml:space="preserve">other databases fields to make </w:t>
      </w:r>
      <w:r w:rsidR="007D2463">
        <w:t xml:space="preserve">a </w:t>
      </w:r>
      <w:r w:rsidR="001B38B8" w:rsidRPr="007D2463">
        <w:rPr>
          <w:noProof/>
        </w:rPr>
        <w:t>relationship</w:t>
      </w:r>
      <w:r w:rsidR="001B38B8">
        <w:t xml:space="preserve">. </w:t>
      </w:r>
      <w:r w:rsidR="001E564A">
        <w:t>This is the main order of this database. And created according to the brief.</w:t>
      </w:r>
    </w:p>
    <w:p w:rsidR="00A54ED3" w:rsidRDefault="00A54ED3" w:rsidP="00A54ED3">
      <w:pPr>
        <w:keepNext/>
      </w:pPr>
      <w:r>
        <w:lastRenderedPageBreak/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5524CCB1" wp14:editId="7FCD77A4">
            <wp:extent cx="1467055" cy="20576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ED3" w:rsidRDefault="00A54ED3" w:rsidP="00A54ED3">
      <w:pPr>
        <w:pStyle w:val="Caption"/>
      </w:pPr>
      <w:bookmarkStart w:id="7" w:name="_Toc519983821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4</w:t>
      </w:r>
      <w:r w:rsidR="00A101AB">
        <w:rPr>
          <w:noProof/>
        </w:rPr>
        <w:fldChar w:fldCharType="end"/>
      </w:r>
      <w:r>
        <w:t>Order List</w:t>
      </w:r>
      <w:bookmarkEnd w:id="7"/>
    </w:p>
    <w:p w:rsidR="00A54ED3" w:rsidRDefault="00377BEA" w:rsidP="00DB43C5">
      <w:pPr>
        <w:jc w:val="both"/>
      </w:pPr>
      <w:r w:rsidRPr="007D2463">
        <w:rPr>
          <w:b/>
          <w:noProof/>
          <w:sz w:val="24"/>
          <w:szCs w:val="24"/>
        </w:rPr>
        <w:t>PURCHAS</w:t>
      </w:r>
      <w:r w:rsidR="007D2463">
        <w:rPr>
          <w:b/>
          <w:noProof/>
          <w:sz w:val="24"/>
          <w:szCs w:val="24"/>
        </w:rPr>
        <w:t>E</w:t>
      </w:r>
      <w:r w:rsidRPr="00FC2763">
        <w:rPr>
          <w:b/>
          <w:sz w:val="24"/>
          <w:szCs w:val="24"/>
        </w:rPr>
        <w:t xml:space="preserve"> ORDER:</w:t>
      </w:r>
      <w:r>
        <w:t xml:space="preserve"> </w:t>
      </w:r>
      <w:r w:rsidR="00F64FCB">
        <w:t>This table is used to st</w:t>
      </w:r>
      <w:r w:rsidR="004016CA">
        <w:t xml:space="preserve">ore the order purchase details for our </w:t>
      </w:r>
      <w:r w:rsidR="007D2463">
        <w:rPr>
          <w:noProof/>
        </w:rPr>
        <w:t>A</w:t>
      </w:r>
      <w:r w:rsidR="004016CA" w:rsidRPr="007D2463">
        <w:rPr>
          <w:noProof/>
        </w:rPr>
        <w:t>mazon</w:t>
      </w:r>
      <w:r w:rsidR="004016CA">
        <w:t xml:space="preserve"> database.</w:t>
      </w:r>
      <w:r w:rsidR="00845F4B">
        <w:t xml:space="preserve"> Whenever any customer will order something </w:t>
      </w:r>
      <w:r w:rsidR="005D2D3C">
        <w:t xml:space="preserve">the purchase data detail of that particular order will save on this table. </w:t>
      </w:r>
      <w:r w:rsidR="0076633A">
        <w:t xml:space="preserve">We have created some fields </w:t>
      </w:r>
      <w:r w:rsidR="0076633A" w:rsidRPr="007D2463">
        <w:rPr>
          <w:noProof/>
        </w:rPr>
        <w:t>like</w:t>
      </w:r>
      <w:r w:rsidR="0076633A">
        <w:t xml:space="preserve"> </w:t>
      </w:r>
      <w:proofErr w:type="spellStart"/>
      <w:r w:rsidR="0076633A">
        <w:t>PurchaseID</w:t>
      </w:r>
      <w:proofErr w:type="spellEnd"/>
      <w:r w:rsidR="0076633A">
        <w:t xml:space="preserve">, </w:t>
      </w:r>
      <w:proofErr w:type="spellStart"/>
      <w:r w:rsidR="0076633A">
        <w:t>VenderID</w:t>
      </w:r>
      <w:proofErr w:type="spellEnd"/>
      <w:r w:rsidR="0076633A">
        <w:t xml:space="preserve">, </w:t>
      </w:r>
      <w:proofErr w:type="spellStart"/>
      <w:r w:rsidR="0076633A">
        <w:t>CustomerID</w:t>
      </w:r>
      <w:proofErr w:type="spellEnd"/>
      <w:r w:rsidR="0076633A">
        <w:t xml:space="preserve">, </w:t>
      </w:r>
      <w:proofErr w:type="spellStart"/>
      <w:proofErr w:type="gramStart"/>
      <w:r w:rsidR="0076633A">
        <w:t>Order</w:t>
      </w:r>
      <w:proofErr w:type="gramEnd"/>
      <w:r w:rsidR="0076633A">
        <w:t>_ID</w:t>
      </w:r>
      <w:proofErr w:type="spellEnd"/>
      <w:r w:rsidR="0076633A">
        <w:t xml:space="preserve">. </w:t>
      </w:r>
      <w:r w:rsidR="00314FCA" w:rsidRPr="007D2463">
        <w:rPr>
          <w:noProof/>
        </w:rPr>
        <w:t>Th</w:t>
      </w:r>
      <w:r w:rsidR="007D2463">
        <w:rPr>
          <w:noProof/>
        </w:rPr>
        <w:t>ese</w:t>
      </w:r>
      <w:r w:rsidR="00314FCA" w:rsidRPr="007D2463">
        <w:rPr>
          <w:noProof/>
        </w:rPr>
        <w:t xml:space="preserve"> tables</w:t>
      </w:r>
      <w:r w:rsidR="00314FCA">
        <w:t xml:space="preserve"> </w:t>
      </w:r>
      <w:r w:rsidR="007D2463">
        <w:rPr>
          <w:noProof/>
        </w:rPr>
        <w:t>are</w:t>
      </w:r>
      <w:r w:rsidR="00314FCA">
        <w:t xml:space="preserve"> related </w:t>
      </w:r>
      <w:r w:rsidR="007D2463">
        <w:rPr>
          <w:noProof/>
        </w:rPr>
        <w:t>to</w:t>
      </w:r>
      <w:r w:rsidR="00314FCA">
        <w:t xml:space="preserve"> another table also </w:t>
      </w:r>
      <w:r w:rsidR="00A43DFA">
        <w:t xml:space="preserve">to make </w:t>
      </w:r>
      <w:r w:rsidR="007D2463">
        <w:t xml:space="preserve">a </w:t>
      </w:r>
      <w:r w:rsidR="00A43DFA" w:rsidRPr="007D2463">
        <w:rPr>
          <w:noProof/>
        </w:rPr>
        <w:t>relation</w:t>
      </w:r>
      <w:r w:rsidR="007D2463">
        <w:rPr>
          <w:noProof/>
        </w:rPr>
        <w:t>al</w:t>
      </w:r>
      <w:r w:rsidR="00A43DFA">
        <w:t xml:space="preserve"> database.</w:t>
      </w:r>
    </w:p>
    <w:p w:rsidR="00723A4A" w:rsidRDefault="002F4A6D" w:rsidP="00723A4A">
      <w:pPr>
        <w:keepNext/>
      </w:pPr>
      <w:r>
        <w:tab/>
      </w:r>
      <w:r>
        <w:tab/>
      </w:r>
      <w:r>
        <w:tab/>
      </w:r>
      <w:r>
        <w:tab/>
      </w:r>
      <w:r w:rsidR="00723A4A">
        <w:rPr>
          <w:noProof/>
        </w:rPr>
        <w:drawing>
          <wp:inline distT="0" distB="0" distL="0" distR="0" wp14:anchorId="0873CA83" wp14:editId="5D2CC7D9">
            <wp:extent cx="1390844" cy="139084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A6D" w:rsidRDefault="00723A4A" w:rsidP="00723A4A">
      <w:pPr>
        <w:pStyle w:val="Caption"/>
      </w:pPr>
      <w:bookmarkStart w:id="8" w:name="_Toc519983822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5</w:t>
      </w:r>
      <w:r w:rsidR="00A101AB">
        <w:rPr>
          <w:noProof/>
        </w:rPr>
        <w:fldChar w:fldCharType="end"/>
      </w:r>
      <w:r>
        <w:t>Purchase order</w:t>
      </w:r>
      <w:bookmarkEnd w:id="8"/>
    </w:p>
    <w:p w:rsidR="00723A4A" w:rsidRDefault="00723A4A" w:rsidP="00723A4A"/>
    <w:p w:rsidR="00723A4A" w:rsidRDefault="00626D0E" w:rsidP="00595687">
      <w:pPr>
        <w:jc w:val="both"/>
      </w:pPr>
      <w:r w:rsidRPr="00FC2763">
        <w:rPr>
          <w:b/>
          <w:sz w:val="24"/>
          <w:szCs w:val="24"/>
        </w:rPr>
        <w:t>SHIPPING DEPARTMENT</w:t>
      </w:r>
      <w:r>
        <w:t xml:space="preserve">: </w:t>
      </w:r>
      <w:r w:rsidR="00844F68">
        <w:t>This department is very important in any online order services portal.</w:t>
      </w:r>
      <w:r w:rsidR="00C06682">
        <w:t xml:space="preserve"> The main task of this department is to deliver the product at </w:t>
      </w:r>
      <w:r w:rsidR="007D2463">
        <w:t xml:space="preserve">a </w:t>
      </w:r>
      <w:r w:rsidR="00C06682" w:rsidRPr="007D2463">
        <w:rPr>
          <w:noProof/>
        </w:rPr>
        <w:t>minimum</w:t>
      </w:r>
      <w:r w:rsidR="00C06682">
        <w:t xml:space="preserve"> time and on correct address.</w:t>
      </w:r>
      <w:r w:rsidR="00C92850">
        <w:t xml:space="preserve"> We have created some fields </w:t>
      </w:r>
      <w:r w:rsidR="00C92850" w:rsidRPr="007D2463">
        <w:rPr>
          <w:noProof/>
        </w:rPr>
        <w:t>like</w:t>
      </w:r>
      <w:r w:rsidR="00C92850">
        <w:t xml:space="preserve"> </w:t>
      </w:r>
      <w:proofErr w:type="spellStart"/>
      <w:r w:rsidR="00C92850">
        <w:t>ShipmentID</w:t>
      </w:r>
      <w:proofErr w:type="spellEnd"/>
      <w:r w:rsidR="00C92850">
        <w:t xml:space="preserve">, </w:t>
      </w:r>
      <w:proofErr w:type="spellStart"/>
      <w:r w:rsidR="00C92850">
        <w:t>Order_ID</w:t>
      </w:r>
      <w:proofErr w:type="spellEnd"/>
      <w:r w:rsidR="00C92850">
        <w:t xml:space="preserve">, </w:t>
      </w:r>
      <w:proofErr w:type="spellStart"/>
      <w:r w:rsidR="00C92850">
        <w:t>Shipping_Address</w:t>
      </w:r>
      <w:proofErr w:type="spellEnd"/>
      <w:r w:rsidR="00C92850">
        <w:t xml:space="preserve">, </w:t>
      </w:r>
      <w:proofErr w:type="spellStart"/>
      <w:r w:rsidR="00C92850">
        <w:t>Ordered_Date</w:t>
      </w:r>
      <w:proofErr w:type="spellEnd"/>
      <w:r w:rsidR="00C92850">
        <w:t xml:space="preserve"> and etc</w:t>
      </w:r>
      <w:r w:rsidR="00802D55">
        <w:t xml:space="preserve">. This table is related </w:t>
      </w:r>
      <w:r w:rsidR="007D2463">
        <w:rPr>
          <w:noProof/>
        </w:rPr>
        <w:t>to</w:t>
      </w:r>
      <w:r w:rsidR="00802D55">
        <w:t xml:space="preserve"> another table also to make relation databases.</w:t>
      </w:r>
    </w:p>
    <w:p w:rsidR="00D760BA" w:rsidRDefault="00D760BA" w:rsidP="00D760BA">
      <w:pPr>
        <w:keepNext/>
      </w:pP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19FBBBE2" wp14:editId="69637DBA">
            <wp:extent cx="1448002" cy="1457528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0BA" w:rsidRDefault="00D760BA" w:rsidP="00D760BA">
      <w:pPr>
        <w:pStyle w:val="Caption"/>
      </w:pPr>
      <w:bookmarkStart w:id="9" w:name="_Toc519983823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6</w:t>
      </w:r>
      <w:r w:rsidR="00A101AB">
        <w:rPr>
          <w:noProof/>
        </w:rPr>
        <w:fldChar w:fldCharType="end"/>
      </w:r>
      <w:r>
        <w:t>Shipping Department</w:t>
      </w:r>
      <w:bookmarkEnd w:id="9"/>
    </w:p>
    <w:p w:rsidR="002E36B2" w:rsidRDefault="002E36B2" w:rsidP="002E36B2"/>
    <w:p w:rsidR="002E36B2" w:rsidRDefault="002177BB" w:rsidP="004D751C">
      <w:pPr>
        <w:jc w:val="both"/>
      </w:pPr>
      <w:r w:rsidRPr="00A75CCE">
        <w:rPr>
          <w:b/>
          <w:sz w:val="24"/>
          <w:szCs w:val="24"/>
        </w:rPr>
        <w:lastRenderedPageBreak/>
        <w:t>SUPPLIERS:</w:t>
      </w:r>
      <w:r>
        <w:t xml:space="preserve"> </w:t>
      </w:r>
      <w:r w:rsidR="00A70BA8">
        <w:t xml:space="preserve">In this </w:t>
      </w:r>
      <w:r w:rsidR="00A70BA8" w:rsidRPr="007D2463">
        <w:rPr>
          <w:noProof/>
        </w:rPr>
        <w:t>table</w:t>
      </w:r>
      <w:r w:rsidR="007D2463">
        <w:rPr>
          <w:noProof/>
        </w:rPr>
        <w:t>,</w:t>
      </w:r>
      <w:r w:rsidR="00A70BA8">
        <w:t xml:space="preserve"> we have created some fields that will fulfill the need of the supplier to reach the product in minimal time.</w:t>
      </w:r>
      <w:r w:rsidR="00F83705">
        <w:t xml:space="preserve"> </w:t>
      </w:r>
      <w:r w:rsidR="00FB187A">
        <w:t>Whenever a customer will order something the task of the supplier will start.</w:t>
      </w:r>
      <w:r w:rsidR="00DB7238">
        <w:t xml:space="preserve"> He or she will check the stock that the order is available in the stock or not. </w:t>
      </w:r>
      <w:r w:rsidR="00724766">
        <w:t xml:space="preserve">We have created some fields </w:t>
      </w:r>
      <w:r w:rsidR="00724766" w:rsidRPr="007D2463">
        <w:rPr>
          <w:noProof/>
        </w:rPr>
        <w:t>like</w:t>
      </w:r>
      <w:r w:rsidR="00724766">
        <w:t xml:space="preserve"> </w:t>
      </w:r>
      <w:proofErr w:type="spellStart"/>
      <w:r w:rsidR="00724766">
        <w:t>SuppID</w:t>
      </w:r>
      <w:proofErr w:type="spellEnd"/>
      <w:r w:rsidR="00724766">
        <w:t xml:space="preserve">, </w:t>
      </w:r>
      <w:proofErr w:type="spellStart"/>
      <w:r w:rsidR="00724766">
        <w:t>SupplierName</w:t>
      </w:r>
      <w:proofErr w:type="spellEnd"/>
      <w:r w:rsidR="00724766">
        <w:t xml:space="preserve">, </w:t>
      </w:r>
      <w:proofErr w:type="spellStart"/>
      <w:r w:rsidR="00724766">
        <w:t>CompanyAddress</w:t>
      </w:r>
      <w:proofErr w:type="spellEnd"/>
      <w:r w:rsidR="00724766">
        <w:t xml:space="preserve">, </w:t>
      </w:r>
      <w:r w:rsidR="00724766" w:rsidRPr="007D2463">
        <w:rPr>
          <w:noProof/>
        </w:rPr>
        <w:t>C</w:t>
      </w:r>
      <w:r w:rsidR="007D2463">
        <w:rPr>
          <w:noProof/>
        </w:rPr>
        <w:t>i</w:t>
      </w:r>
      <w:r w:rsidR="00724766" w:rsidRPr="007D2463">
        <w:rPr>
          <w:noProof/>
        </w:rPr>
        <w:t>ty</w:t>
      </w:r>
      <w:r w:rsidR="00724766">
        <w:t xml:space="preserve">, Phone and etc. </w:t>
      </w:r>
    </w:p>
    <w:p w:rsidR="00A75CCE" w:rsidRDefault="00D625D2" w:rsidP="00A75CCE">
      <w:pPr>
        <w:keepNext/>
      </w:pPr>
      <w:r>
        <w:tab/>
      </w:r>
      <w:r>
        <w:tab/>
      </w:r>
      <w:r>
        <w:tab/>
      </w:r>
      <w:r w:rsidR="005A2BAE">
        <w:rPr>
          <w:noProof/>
        </w:rPr>
        <w:drawing>
          <wp:inline distT="0" distB="0" distL="0" distR="0" wp14:anchorId="28DB445B" wp14:editId="7EDA0D3A">
            <wp:extent cx="1428949" cy="188621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5D2" w:rsidRDefault="00A75CCE" w:rsidP="00A75CCE">
      <w:pPr>
        <w:pStyle w:val="Caption"/>
      </w:pPr>
      <w:bookmarkStart w:id="10" w:name="_Toc519983824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7</w:t>
      </w:r>
      <w:r w:rsidR="00A101AB">
        <w:rPr>
          <w:noProof/>
        </w:rPr>
        <w:fldChar w:fldCharType="end"/>
      </w:r>
      <w:r>
        <w:t>Supplier</w:t>
      </w:r>
      <w:bookmarkEnd w:id="10"/>
    </w:p>
    <w:p w:rsidR="00F07C85" w:rsidRDefault="00F07C85" w:rsidP="00F07C85"/>
    <w:p w:rsidR="00B038CA" w:rsidRDefault="00B038CA" w:rsidP="005E1B7B">
      <w:pPr>
        <w:jc w:val="both"/>
      </w:pPr>
      <w:r w:rsidRPr="005E1B7B">
        <w:rPr>
          <w:b/>
          <w:sz w:val="24"/>
          <w:szCs w:val="24"/>
        </w:rPr>
        <w:t>VENDOR:</w:t>
      </w:r>
      <w:r>
        <w:t xml:space="preserve"> </w:t>
      </w:r>
      <w:r w:rsidR="00A53DBB">
        <w:t xml:space="preserve">Vendor is a supply chain in this business. </w:t>
      </w:r>
      <w:r w:rsidR="005F6ED6">
        <w:rPr>
          <w:noProof/>
        </w:rPr>
        <w:t>The v</w:t>
      </w:r>
      <w:r w:rsidR="00B4419F" w:rsidRPr="005F6ED6">
        <w:rPr>
          <w:noProof/>
        </w:rPr>
        <w:t>endor</w:t>
      </w:r>
      <w:r w:rsidR="00B4419F">
        <w:t xml:space="preserve"> is an enterprise that </w:t>
      </w:r>
      <w:r w:rsidR="00DF061B" w:rsidRPr="005F6ED6">
        <w:rPr>
          <w:noProof/>
        </w:rPr>
        <w:t>contributes</w:t>
      </w:r>
      <w:r w:rsidR="005F6ED6">
        <w:rPr>
          <w:noProof/>
        </w:rPr>
        <w:t xml:space="preserve"> to</w:t>
      </w:r>
      <w:r w:rsidR="00DF061B">
        <w:t xml:space="preserve"> goods and services.</w:t>
      </w:r>
      <w:r w:rsidR="008664F8">
        <w:t xml:space="preserve"> In our </w:t>
      </w:r>
      <w:r w:rsidR="008664F8" w:rsidRPr="005F6ED6">
        <w:rPr>
          <w:noProof/>
        </w:rPr>
        <w:t>database</w:t>
      </w:r>
      <w:r w:rsidR="005F6ED6">
        <w:rPr>
          <w:noProof/>
        </w:rPr>
        <w:t>,</w:t>
      </w:r>
      <w:r w:rsidR="008664F8">
        <w:t xml:space="preserve"> we have defined four types of </w:t>
      </w:r>
      <w:r w:rsidR="005F6ED6">
        <w:t xml:space="preserve">the </w:t>
      </w:r>
      <w:r w:rsidR="008664F8" w:rsidRPr="005F6ED6">
        <w:rPr>
          <w:noProof/>
        </w:rPr>
        <w:t>vendor</w:t>
      </w:r>
      <w:r w:rsidR="008664F8">
        <w:t xml:space="preserve"> </w:t>
      </w:r>
      <w:r w:rsidR="008664F8" w:rsidRPr="005F6ED6">
        <w:rPr>
          <w:noProof/>
        </w:rPr>
        <w:t>as</w:t>
      </w:r>
      <w:r w:rsidR="008664F8">
        <w:t xml:space="preserve"> Electronics, Dress, Shoes, Beauty </w:t>
      </w:r>
      <w:proofErr w:type="gramStart"/>
      <w:r w:rsidR="008664F8">
        <w:t>Product</w:t>
      </w:r>
      <w:r w:rsidR="00ED3BD2">
        <w:t>(</w:t>
      </w:r>
      <w:proofErr w:type="gramEnd"/>
      <w:r w:rsidR="00ED3BD2">
        <w:t>Fulton, M.S., International Business Machines Corp, 2013)</w:t>
      </w:r>
      <w:r w:rsidR="008664F8">
        <w:t xml:space="preserve">. </w:t>
      </w:r>
    </w:p>
    <w:p w:rsidR="00B306EC" w:rsidRDefault="00134A29" w:rsidP="00B306EC">
      <w:pPr>
        <w:keepNext/>
      </w:pP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0E3A76CA" wp14:editId="73EBDBA7">
            <wp:extent cx="1524213" cy="15432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A29" w:rsidRDefault="00B306EC" w:rsidP="00B306EC">
      <w:pPr>
        <w:pStyle w:val="Caption"/>
      </w:pPr>
      <w:bookmarkStart w:id="11" w:name="_Toc519983825"/>
      <w:r>
        <w:t xml:space="preserve">Figure </w:t>
      </w:r>
      <w:r w:rsidR="00A101AB">
        <w:fldChar w:fldCharType="begin"/>
      </w:r>
      <w:r w:rsidR="00A101AB">
        <w:instrText xml:space="preserve"> SEQ Figure \* ARABIC </w:instrText>
      </w:r>
      <w:r w:rsidR="00A101AB">
        <w:fldChar w:fldCharType="separate"/>
      </w:r>
      <w:r w:rsidR="005023B6">
        <w:rPr>
          <w:noProof/>
        </w:rPr>
        <w:t>8</w:t>
      </w:r>
      <w:r w:rsidR="00A101AB">
        <w:rPr>
          <w:noProof/>
        </w:rPr>
        <w:fldChar w:fldCharType="end"/>
      </w:r>
      <w:r>
        <w:t>Vendor Table</w:t>
      </w:r>
      <w:bookmarkEnd w:id="11"/>
    </w:p>
    <w:p w:rsidR="00F07C85" w:rsidRDefault="00F07C85" w:rsidP="00F07C85"/>
    <w:p w:rsidR="00C05B81" w:rsidRDefault="00C05B81" w:rsidP="00C05B81">
      <w:pPr>
        <w:pStyle w:val="Heading3"/>
      </w:pPr>
      <w:bookmarkStart w:id="12" w:name="_Toc519983871"/>
      <w:r w:rsidRPr="00C05B81">
        <w:lastRenderedPageBreak/>
        <w:t>REA DIAGRAM</w:t>
      </w:r>
      <w:bookmarkEnd w:id="12"/>
    </w:p>
    <w:p w:rsidR="00AF7644" w:rsidRDefault="00AF7644" w:rsidP="00AF7644">
      <w:pPr>
        <w:pStyle w:val="Heading3"/>
      </w:pPr>
      <w:bookmarkStart w:id="13" w:name="_Toc519983872"/>
      <w:r>
        <w:rPr>
          <w:noProof/>
        </w:rPr>
        <w:drawing>
          <wp:inline distT="0" distB="0" distL="0" distR="0" wp14:anchorId="3A567F51" wp14:editId="235F24C3">
            <wp:extent cx="5943600" cy="33489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xpenditur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:rsidR="00AF7644" w:rsidRDefault="00AF7644" w:rsidP="00AF7644">
      <w:pPr>
        <w:pStyle w:val="Caption"/>
      </w:pPr>
      <w:bookmarkStart w:id="14" w:name="_Toc519983826"/>
      <w:r>
        <w:t xml:space="preserve">Figure </w:t>
      </w:r>
      <w:fldSimple w:instr=" SEQ Figure \* ARABIC ">
        <w:r w:rsidR="005023B6">
          <w:rPr>
            <w:noProof/>
          </w:rPr>
          <w:t>9</w:t>
        </w:r>
      </w:fldSimple>
      <w:r>
        <w:t>Expenditure</w:t>
      </w:r>
      <w:bookmarkEnd w:id="14"/>
    </w:p>
    <w:p w:rsidR="00776149" w:rsidRDefault="00776149" w:rsidP="00776149"/>
    <w:p w:rsidR="00776149" w:rsidRDefault="00776149" w:rsidP="00776149">
      <w:pPr>
        <w:keepNext/>
      </w:pPr>
      <w:r>
        <w:rPr>
          <w:noProof/>
        </w:rPr>
        <w:drawing>
          <wp:inline distT="0" distB="0" distL="0" distR="0" wp14:anchorId="14121A9E" wp14:editId="1593E7B5">
            <wp:extent cx="5943600" cy="33477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venu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0F7" w:rsidRDefault="00776149" w:rsidP="00776149">
      <w:pPr>
        <w:pStyle w:val="Caption"/>
      </w:pPr>
      <w:bookmarkStart w:id="15" w:name="_Toc519983827"/>
      <w:r>
        <w:t xml:space="preserve">Figure </w:t>
      </w:r>
      <w:fldSimple w:instr=" SEQ Figure \* ARABIC ">
        <w:r w:rsidR="005023B6">
          <w:rPr>
            <w:noProof/>
          </w:rPr>
          <w:t>10</w:t>
        </w:r>
      </w:fldSimple>
      <w:r>
        <w:t>Revenue</w:t>
      </w:r>
      <w:bookmarkEnd w:id="15"/>
    </w:p>
    <w:p w:rsidR="005B50F7" w:rsidRDefault="005B50F7" w:rsidP="005B50F7">
      <w:pPr>
        <w:rPr>
          <w:color w:val="44546A" w:themeColor="text2"/>
          <w:sz w:val="18"/>
          <w:szCs w:val="18"/>
        </w:rPr>
      </w:pPr>
      <w:r>
        <w:br w:type="page"/>
      </w:r>
    </w:p>
    <w:p w:rsidR="00776149" w:rsidRDefault="00EE06E6" w:rsidP="00EE06E6">
      <w:pPr>
        <w:pStyle w:val="Heading3"/>
      </w:pPr>
      <w:bookmarkStart w:id="16" w:name="_Toc519983873"/>
      <w:r>
        <w:lastRenderedPageBreak/>
        <w:t>ER DIAGRAM:</w:t>
      </w:r>
      <w:bookmarkEnd w:id="16"/>
    </w:p>
    <w:p w:rsidR="00F73473" w:rsidRDefault="00F73473" w:rsidP="00F73473"/>
    <w:p w:rsidR="006C22B9" w:rsidRDefault="005F6ED6" w:rsidP="00F73473">
      <w:r>
        <w:rPr>
          <w:noProof/>
        </w:rPr>
        <w:t>An entity-r</w:t>
      </w:r>
      <w:r w:rsidR="006C22B9" w:rsidRPr="005F6ED6">
        <w:rPr>
          <w:noProof/>
        </w:rPr>
        <w:t>elationship</w:t>
      </w:r>
      <w:r w:rsidR="006C22B9">
        <w:t xml:space="preserve"> diagram is used to describe </w:t>
      </w:r>
      <w:r>
        <w:t xml:space="preserve">the </w:t>
      </w:r>
      <w:r w:rsidR="006C22B9" w:rsidRPr="005F6ED6">
        <w:rPr>
          <w:noProof/>
        </w:rPr>
        <w:t>functionality</w:t>
      </w:r>
      <w:r w:rsidR="006C22B9">
        <w:t xml:space="preserve"> of our dat</w:t>
      </w:r>
      <w:r w:rsidR="00DC5B97">
        <w:t>a</w:t>
      </w:r>
      <w:r w:rsidR="006C22B9">
        <w:t>base</w:t>
      </w:r>
      <w:r w:rsidR="005F74F7">
        <w:t xml:space="preserve">. This is the first most step of </w:t>
      </w:r>
      <w:r>
        <w:t xml:space="preserve">the </w:t>
      </w:r>
      <w:r w:rsidR="005F74F7" w:rsidRPr="005F6ED6">
        <w:rPr>
          <w:noProof/>
        </w:rPr>
        <w:t>database</w:t>
      </w:r>
      <w:r w:rsidR="005F74F7">
        <w:t xml:space="preserve"> management process. With the help of ER </w:t>
      </w:r>
      <w:r w:rsidR="005F74F7" w:rsidRPr="005F6ED6">
        <w:rPr>
          <w:noProof/>
        </w:rPr>
        <w:t>diagrams</w:t>
      </w:r>
      <w:r>
        <w:rPr>
          <w:noProof/>
        </w:rPr>
        <w:t>,</w:t>
      </w:r>
      <w:r w:rsidR="005F74F7">
        <w:t xml:space="preserve"> </w:t>
      </w:r>
      <w:r w:rsidR="009F3AE4">
        <w:t xml:space="preserve">we can make </w:t>
      </w:r>
      <w:r>
        <w:t xml:space="preserve">the </w:t>
      </w:r>
      <w:r w:rsidR="009F3AE4" w:rsidRPr="005F6ED6">
        <w:rPr>
          <w:noProof/>
        </w:rPr>
        <w:t>database</w:t>
      </w:r>
      <w:r w:rsidR="009F3AE4">
        <w:t xml:space="preserve"> very easily. This relationship diagram shows the connectivity between the tables which we have created in our database.</w:t>
      </w:r>
      <w:r w:rsidR="007B005D">
        <w:t xml:space="preserve"> All tables of our database are linked in this relationship diagram with each other.</w:t>
      </w:r>
    </w:p>
    <w:p w:rsidR="0091560D" w:rsidRDefault="0091560D" w:rsidP="00F73473"/>
    <w:p w:rsidR="0091560D" w:rsidRDefault="0091560D" w:rsidP="00F73473"/>
    <w:p w:rsidR="005023B6" w:rsidRDefault="00F73473" w:rsidP="005023B6">
      <w:pPr>
        <w:keepNext/>
      </w:pPr>
      <w:r>
        <w:rPr>
          <w:noProof/>
        </w:rPr>
        <w:drawing>
          <wp:inline distT="0" distB="0" distL="0" distR="0" wp14:anchorId="662CC918" wp14:editId="5F2B7C5A">
            <wp:extent cx="5943600" cy="2573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473" w:rsidRPr="00F73473" w:rsidRDefault="005023B6" w:rsidP="005023B6">
      <w:pPr>
        <w:pStyle w:val="Caption"/>
      </w:pPr>
      <w:bookmarkStart w:id="17" w:name="_Toc519983828"/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>ER Diagram</w:t>
      </w:r>
      <w:bookmarkEnd w:id="17"/>
    </w:p>
    <w:p w:rsidR="00AD3AEE" w:rsidRDefault="00AD3AEE" w:rsidP="00F73473">
      <w:pPr>
        <w:pStyle w:val="Heading3"/>
      </w:pPr>
    </w:p>
    <w:p w:rsidR="009F5548" w:rsidRDefault="009F5548">
      <w:r>
        <w:br w:type="page"/>
      </w:r>
    </w:p>
    <w:p w:rsidR="009F5548" w:rsidRPr="009F5548" w:rsidRDefault="009F5548" w:rsidP="009F5548"/>
    <w:p w:rsidR="005647A0" w:rsidRDefault="005647A0" w:rsidP="003649BA">
      <w:pPr>
        <w:pStyle w:val="Heading1"/>
      </w:pPr>
      <w:bookmarkStart w:id="18" w:name="_Toc519983874"/>
      <w:r>
        <w:t>CONCLUSION:</w:t>
      </w:r>
      <w:bookmarkEnd w:id="18"/>
    </w:p>
    <w:p w:rsidR="003649BA" w:rsidRDefault="003649BA" w:rsidP="003649BA"/>
    <w:p w:rsidR="008039F9" w:rsidRDefault="008039F9" w:rsidP="003649BA">
      <w:r>
        <w:t xml:space="preserve">According to the given </w:t>
      </w:r>
      <w:r w:rsidRPr="007D2463">
        <w:rPr>
          <w:noProof/>
        </w:rPr>
        <w:t>brief</w:t>
      </w:r>
      <w:r w:rsidR="007D2463">
        <w:rPr>
          <w:noProof/>
        </w:rPr>
        <w:t>,</w:t>
      </w:r>
      <w:r>
        <w:t xml:space="preserve"> we have created the database and database table. </w:t>
      </w:r>
      <w:r w:rsidR="005C7F56">
        <w:t xml:space="preserve">All database table are related to each other. This relationship is very important to </w:t>
      </w:r>
      <w:r w:rsidR="001A02B5" w:rsidRPr="007D2463">
        <w:rPr>
          <w:noProof/>
        </w:rPr>
        <w:t>cr</w:t>
      </w:r>
      <w:r w:rsidR="007D2463">
        <w:rPr>
          <w:noProof/>
        </w:rPr>
        <w:t>e</w:t>
      </w:r>
      <w:r w:rsidR="001A02B5" w:rsidRPr="007D2463">
        <w:rPr>
          <w:noProof/>
        </w:rPr>
        <w:t>ate</w:t>
      </w:r>
      <w:r w:rsidR="001A02B5">
        <w:t xml:space="preserve"> </w:t>
      </w:r>
      <w:r w:rsidR="007D2463">
        <w:t xml:space="preserve">a </w:t>
      </w:r>
      <w:r w:rsidR="001A02B5" w:rsidRPr="007D2463">
        <w:rPr>
          <w:noProof/>
        </w:rPr>
        <w:t>database</w:t>
      </w:r>
      <w:r w:rsidR="001A02B5">
        <w:t xml:space="preserve">. Because in database management every table of the database </w:t>
      </w:r>
      <w:r w:rsidR="00762D5E">
        <w:t>is related to e</w:t>
      </w:r>
      <w:r w:rsidR="00B92CC6">
        <w:t xml:space="preserve">ach other. Each and every field of the table </w:t>
      </w:r>
      <w:r w:rsidR="00B92CC6" w:rsidRPr="007D2463">
        <w:rPr>
          <w:noProof/>
        </w:rPr>
        <w:t>is link</w:t>
      </w:r>
      <w:r w:rsidR="007D2463">
        <w:rPr>
          <w:noProof/>
        </w:rPr>
        <w:t>ed</w:t>
      </w:r>
      <w:r w:rsidR="00B92CC6">
        <w:t xml:space="preserve"> with another table also. So to link that databases from the different tables </w:t>
      </w:r>
      <w:r w:rsidR="000C46EA">
        <w:t xml:space="preserve">the relationship database </w:t>
      </w:r>
      <w:r w:rsidR="007D2463">
        <w:rPr>
          <w:noProof/>
        </w:rPr>
        <w:t>are</w:t>
      </w:r>
      <w:r w:rsidR="000C46EA">
        <w:t xml:space="preserve"> very important in database management. </w:t>
      </w:r>
      <w:r w:rsidR="00917C4C">
        <w:t xml:space="preserve">The given solution is appropriate as given </w:t>
      </w:r>
      <w:r w:rsidR="00271359">
        <w:t xml:space="preserve">brief. </w:t>
      </w:r>
    </w:p>
    <w:p w:rsidR="00E25682" w:rsidRDefault="00E25682" w:rsidP="003649BA"/>
    <w:p w:rsidR="00E25682" w:rsidRDefault="00E25682" w:rsidP="003649BA"/>
    <w:p w:rsidR="00E25682" w:rsidRDefault="00E25682" w:rsidP="00E25682">
      <w:pPr>
        <w:pStyle w:val="Heading1"/>
      </w:pPr>
      <w:bookmarkStart w:id="19" w:name="_Toc519983875"/>
      <w:r w:rsidRPr="005F6ED6">
        <w:rPr>
          <w:noProof/>
        </w:rPr>
        <w:t>REFERENCES</w:t>
      </w:r>
      <w:r>
        <w:t>:</w:t>
      </w:r>
      <w:bookmarkEnd w:id="19"/>
      <w:r>
        <w:t xml:space="preserve"> </w:t>
      </w:r>
    </w:p>
    <w:p w:rsidR="00E25682" w:rsidRDefault="00E25682" w:rsidP="00E25682"/>
    <w:p w:rsidR="00C1603F" w:rsidRDefault="00C1603F" w:rsidP="00E25682">
      <w:proofErr w:type="spellStart"/>
      <w:r>
        <w:t>Brodersen</w:t>
      </w:r>
      <w:proofErr w:type="spellEnd"/>
      <w:r>
        <w:t xml:space="preserve">, K., </w:t>
      </w:r>
      <w:proofErr w:type="spellStart"/>
      <w:r>
        <w:t>Rothwein</w:t>
      </w:r>
      <w:proofErr w:type="spellEnd"/>
      <w:r>
        <w:t xml:space="preserve">, T.M., Malden, M.S., Chen, M.J. and </w:t>
      </w:r>
      <w:proofErr w:type="spellStart"/>
      <w:r>
        <w:t>Annadata</w:t>
      </w:r>
      <w:proofErr w:type="spellEnd"/>
      <w:r>
        <w:t xml:space="preserve">, A., Siebel Systems </w:t>
      </w:r>
      <w:proofErr w:type="spellStart"/>
      <w:r>
        <w:t>Inc</w:t>
      </w:r>
      <w:proofErr w:type="spellEnd"/>
      <w:r>
        <w:t xml:space="preserve">, 2004. </w:t>
      </w:r>
      <w:r>
        <w:rPr>
          <w:i/>
          <w:iCs/>
        </w:rPr>
        <w:t>Database access method and system for user role defined access</w:t>
      </w:r>
      <w:r>
        <w:t>. U.S. Patent 6,732,100.</w:t>
      </w:r>
    </w:p>
    <w:p w:rsidR="0004048A" w:rsidRDefault="0004048A" w:rsidP="00E25682">
      <w:r>
        <w:t xml:space="preserve">Fulton, M.S., International Business Machines Corp, 2013. </w:t>
      </w:r>
      <w:r>
        <w:rPr>
          <w:i/>
          <w:iCs/>
        </w:rPr>
        <w:t>Method, system, and program product for organizing a database</w:t>
      </w:r>
      <w:r>
        <w:t>. U.S. Patent 8,495,102.</w:t>
      </w:r>
    </w:p>
    <w:p w:rsidR="00ED3BD2" w:rsidRDefault="00ED3BD2" w:rsidP="00E25682"/>
    <w:p w:rsidR="00ED3BD2" w:rsidRPr="00E25682" w:rsidRDefault="00ED3BD2" w:rsidP="00E25682"/>
    <w:p w:rsidR="005647A0" w:rsidRPr="005647A0" w:rsidRDefault="005647A0" w:rsidP="005647A0"/>
    <w:sectPr w:rsidR="005647A0" w:rsidRPr="00564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401E5D"/>
    <w:multiLevelType w:val="hybridMultilevel"/>
    <w:tmpl w:val="CAEC6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43011C"/>
    <w:multiLevelType w:val="hybridMultilevel"/>
    <w:tmpl w:val="EEE09362"/>
    <w:lvl w:ilvl="0" w:tplc="5874BA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TA3Nrc0NTE3NTdT0lEKTi0uzszPAykwrQUA/Mue1iwAAAA="/>
  </w:docVars>
  <w:rsids>
    <w:rsidRoot w:val="00B901B0"/>
    <w:rsid w:val="0000559E"/>
    <w:rsid w:val="0002535E"/>
    <w:rsid w:val="0004048A"/>
    <w:rsid w:val="00043A78"/>
    <w:rsid w:val="000568FC"/>
    <w:rsid w:val="00070E4B"/>
    <w:rsid w:val="00074E06"/>
    <w:rsid w:val="00087295"/>
    <w:rsid w:val="000A36B5"/>
    <w:rsid w:val="000C46EA"/>
    <w:rsid w:val="000F6FE5"/>
    <w:rsid w:val="001209FB"/>
    <w:rsid w:val="00134828"/>
    <w:rsid w:val="00134A29"/>
    <w:rsid w:val="00137C57"/>
    <w:rsid w:val="00147E67"/>
    <w:rsid w:val="00150050"/>
    <w:rsid w:val="00183770"/>
    <w:rsid w:val="001A02B5"/>
    <w:rsid w:val="001B38B8"/>
    <w:rsid w:val="001B7B65"/>
    <w:rsid w:val="001E564A"/>
    <w:rsid w:val="001F2005"/>
    <w:rsid w:val="001F738A"/>
    <w:rsid w:val="00217261"/>
    <w:rsid w:val="002177BB"/>
    <w:rsid w:val="00230E69"/>
    <w:rsid w:val="00271359"/>
    <w:rsid w:val="0027567B"/>
    <w:rsid w:val="00277EE3"/>
    <w:rsid w:val="00280480"/>
    <w:rsid w:val="002A5103"/>
    <w:rsid w:val="002B6E88"/>
    <w:rsid w:val="002D44B5"/>
    <w:rsid w:val="002E36B2"/>
    <w:rsid w:val="002F4A6D"/>
    <w:rsid w:val="003000F1"/>
    <w:rsid w:val="00304DB3"/>
    <w:rsid w:val="00306215"/>
    <w:rsid w:val="00314FCA"/>
    <w:rsid w:val="003649BA"/>
    <w:rsid w:val="00377BEA"/>
    <w:rsid w:val="00382A05"/>
    <w:rsid w:val="003C0E29"/>
    <w:rsid w:val="003F4903"/>
    <w:rsid w:val="004016CA"/>
    <w:rsid w:val="0047308A"/>
    <w:rsid w:val="004816FB"/>
    <w:rsid w:val="004A3795"/>
    <w:rsid w:val="004B3F78"/>
    <w:rsid w:val="004B4391"/>
    <w:rsid w:val="004D751C"/>
    <w:rsid w:val="004F45FC"/>
    <w:rsid w:val="005023B6"/>
    <w:rsid w:val="005213B1"/>
    <w:rsid w:val="0053624A"/>
    <w:rsid w:val="0053666F"/>
    <w:rsid w:val="005456AF"/>
    <w:rsid w:val="005554F4"/>
    <w:rsid w:val="005647A0"/>
    <w:rsid w:val="00595687"/>
    <w:rsid w:val="005A2BAE"/>
    <w:rsid w:val="005B50F7"/>
    <w:rsid w:val="005C7F56"/>
    <w:rsid w:val="005D2D3C"/>
    <w:rsid w:val="005E1B7B"/>
    <w:rsid w:val="005F6ED6"/>
    <w:rsid w:val="005F74F7"/>
    <w:rsid w:val="00626D0E"/>
    <w:rsid w:val="006319E6"/>
    <w:rsid w:val="006929BE"/>
    <w:rsid w:val="006A0E25"/>
    <w:rsid w:val="006A5CB0"/>
    <w:rsid w:val="006B0DB9"/>
    <w:rsid w:val="006C22B9"/>
    <w:rsid w:val="006F6540"/>
    <w:rsid w:val="007117F8"/>
    <w:rsid w:val="00723A4A"/>
    <w:rsid w:val="00724766"/>
    <w:rsid w:val="007505F4"/>
    <w:rsid w:val="007516C7"/>
    <w:rsid w:val="00754F61"/>
    <w:rsid w:val="00762D5E"/>
    <w:rsid w:val="0076633A"/>
    <w:rsid w:val="00776149"/>
    <w:rsid w:val="00794C68"/>
    <w:rsid w:val="007A1047"/>
    <w:rsid w:val="007B005D"/>
    <w:rsid w:val="007B6FBF"/>
    <w:rsid w:val="007C1397"/>
    <w:rsid w:val="007D2463"/>
    <w:rsid w:val="007D78B4"/>
    <w:rsid w:val="00802D55"/>
    <w:rsid w:val="008039F9"/>
    <w:rsid w:val="00842EBC"/>
    <w:rsid w:val="00844F68"/>
    <w:rsid w:val="00845F4B"/>
    <w:rsid w:val="008664F8"/>
    <w:rsid w:val="0091216B"/>
    <w:rsid w:val="0091560D"/>
    <w:rsid w:val="00915C84"/>
    <w:rsid w:val="00917C4C"/>
    <w:rsid w:val="00940B84"/>
    <w:rsid w:val="00957A3E"/>
    <w:rsid w:val="00965BE8"/>
    <w:rsid w:val="00967C64"/>
    <w:rsid w:val="0099306E"/>
    <w:rsid w:val="009C42E4"/>
    <w:rsid w:val="009C595E"/>
    <w:rsid w:val="009F3A9C"/>
    <w:rsid w:val="009F3AE4"/>
    <w:rsid w:val="009F5548"/>
    <w:rsid w:val="00A101AB"/>
    <w:rsid w:val="00A11F2F"/>
    <w:rsid w:val="00A146CB"/>
    <w:rsid w:val="00A3517D"/>
    <w:rsid w:val="00A43DFA"/>
    <w:rsid w:val="00A53DBB"/>
    <w:rsid w:val="00A54ED3"/>
    <w:rsid w:val="00A70BA8"/>
    <w:rsid w:val="00A75CCE"/>
    <w:rsid w:val="00A95F49"/>
    <w:rsid w:val="00AD3AEE"/>
    <w:rsid w:val="00AE2584"/>
    <w:rsid w:val="00AE5479"/>
    <w:rsid w:val="00AF7644"/>
    <w:rsid w:val="00B038CA"/>
    <w:rsid w:val="00B124CA"/>
    <w:rsid w:val="00B306EC"/>
    <w:rsid w:val="00B4419F"/>
    <w:rsid w:val="00B5428E"/>
    <w:rsid w:val="00B76EF2"/>
    <w:rsid w:val="00B901B0"/>
    <w:rsid w:val="00B92CC6"/>
    <w:rsid w:val="00BC164D"/>
    <w:rsid w:val="00C05B81"/>
    <w:rsid w:val="00C06682"/>
    <w:rsid w:val="00C1603F"/>
    <w:rsid w:val="00C6441D"/>
    <w:rsid w:val="00C86706"/>
    <w:rsid w:val="00C92850"/>
    <w:rsid w:val="00CD036B"/>
    <w:rsid w:val="00D03A84"/>
    <w:rsid w:val="00D07CAD"/>
    <w:rsid w:val="00D15ADB"/>
    <w:rsid w:val="00D625D2"/>
    <w:rsid w:val="00D760BA"/>
    <w:rsid w:val="00D94BB4"/>
    <w:rsid w:val="00DB43C5"/>
    <w:rsid w:val="00DB524C"/>
    <w:rsid w:val="00DB7238"/>
    <w:rsid w:val="00DC5B97"/>
    <w:rsid w:val="00DE3714"/>
    <w:rsid w:val="00DF061B"/>
    <w:rsid w:val="00E11546"/>
    <w:rsid w:val="00E25682"/>
    <w:rsid w:val="00E43696"/>
    <w:rsid w:val="00E474ED"/>
    <w:rsid w:val="00EA7F46"/>
    <w:rsid w:val="00EB44D5"/>
    <w:rsid w:val="00EB5F06"/>
    <w:rsid w:val="00EC2594"/>
    <w:rsid w:val="00ED3BD2"/>
    <w:rsid w:val="00ED6938"/>
    <w:rsid w:val="00EE06E6"/>
    <w:rsid w:val="00EE4F1F"/>
    <w:rsid w:val="00F07C85"/>
    <w:rsid w:val="00F156E7"/>
    <w:rsid w:val="00F213E1"/>
    <w:rsid w:val="00F60F66"/>
    <w:rsid w:val="00F63A30"/>
    <w:rsid w:val="00F64FCB"/>
    <w:rsid w:val="00F73473"/>
    <w:rsid w:val="00F740CF"/>
    <w:rsid w:val="00F74594"/>
    <w:rsid w:val="00F83705"/>
    <w:rsid w:val="00F8623C"/>
    <w:rsid w:val="00FB187A"/>
    <w:rsid w:val="00FC2763"/>
    <w:rsid w:val="00FC74A4"/>
    <w:rsid w:val="00FF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1DA4F9-0DDC-49A5-807A-167A421B5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01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0B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5B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-subject">
    <w:name w:val="caption-subject"/>
    <w:basedOn w:val="DefaultParagraphFont"/>
    <w:rsid w:val="00B901B0"/>
  </w:style>
  <w:style w:type="paragraph" w:styleId="NoSpacing">
    <w:name w:val="No Spacing"/>
    <w:uiPriority w:val="1"/>
    <w:qFormat/>
    <w:rsid w:val="00B901B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901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0B8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40B8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644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516C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516C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516C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516C7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516C7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rsid w:val="00C05B8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230E69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62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0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3DEBA8-7147-48F7-85C3-45BEC31DE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0</Pages>
  <Words>1114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Freak</dc:creator>
  <cp:keywords/>
  <dc:description/>
  <cp:lastModifiedBy>TechnoFreak</cp:lastModifiedBy>
  <cp:revision>236</cp:revision>
  <dcterms:created xsi:type="dcterms:W3CDTF">2018-07-21T11:22:00Z</dcterms:created>
  <dcterms:modified xsi:type="dcterms:W3CDTF">2018-07-21T19:19:00Z</dcterms:modified>
</cp:coreProperties>
</file>